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D2793" w14:textId="77777777" w:rsidR="00E876A4" w:rsidRDefault="00E876A4" w:rsidP="00BE39E5">
      <w:pPr>
        <w:ind w:left="2520"/>
        <w:rPr>
          <w:smallCaps/>
          <w:spacing w:val="60"/>
          <w:sz w:val="22"/>
          <w:szCs w:val="22"/>
        </w:rPr>
      </w:pPr>
    </w:p>
    <w:p w14:paraId="38637C58" w14:textId="345AE057" w:rsidR="00BE39E5" w:rsidRPr="00683FCE" w:rsidRDefault="00BE39E5" w:rsidP="00BE39E5">
      <w:pPr>
        <w:ind w:left="2520"/>
        <w:rPr>
          <w:spacing w:val="6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9264" behindDoc="0" locked="0" layoutInCell="0" allowOverlap="1" wp14:anchorId="50BC6018" wp14:editId="58AA3F15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909955" cy="914400"/>
            <wp:effectExtent l="0" t="0" r="444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9955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83FCE">
        <w:rPr>
          <w:smallCaps/>
          <w:spacing w:val="60"/>
          <w:sz w:val="22"/>
          <w:szCs w:val="22"/>
        </w:rPr>
        <w:t>New Haven City Plan Department</w:t>
      </w:r>
    </w:p>
    <w:p w14:paraId="5BA618BB" w14:textId="77777777" w:rsidR="00BE39E5" w:rsidRPr="00683FCE" w:rsidRDefault="00BE39E5" w:rsidP="00BE39E5">
      <w:pPr>
        <w:tabs>
          <w:tab w:val="left" w:pos="2250"/>
          <w:tab w:val="right" w:pos="9270"/>
        </w:tabs>
        <w:ind w:left="2520" w:right="-1296"/>
        <w:jc w:val="both"/>
        <w:rPr>
          <w:spacing w:val="64"/>
          <w:sz w:val="22"/>
          <w:szCs w:val="22"/>
        </w:rPr>
      </w:pPr>
      <w:r>
        <w:rPr>
          <w:spacing w:val="64"/>
          <w:sz w:val="22"/>
          <w:szCs w:val="22"/>
        </w:rPr>
        <w:tab/>
      </w:r>
      <w:r w:rsidRPr="00683FCE">
        <w:rPr>
          <w:spacing w:val="64"/>
          <w:sz w:val="22"/>
          <w:szCs w:val="22"/>
        </w:rPr>
        <w:t>165 CHURCH STREET, NEW HAVEN, CT 06510</w:t>
      </w:r>
    </w:p>
    <w:p w14:paraId="0E0F92D5" w14:textId="77777777" w:rsidR="00BE39E5" w:rsidRPr="00683FCE" w:rsidRDefault="00BE39E5" w:rsidP="00BE39E5">
      <w:pPr>
        <w:ind w:left="2520"/>
        <w:rPr>
          <w:spacing w:val="60"/>
          <w:sz w:val="22"/>
          <w:szCs w:val="22"/>
        </w:rPr>
      </w:pPr>
      <w:r>
        <w:rPr>
          <w:spacing w:val="60"/>
          <w:sz w:val="22"/>
          <w:szCs w:val="22"/>
        </w:rPr>
        <w:t xml:space="preserve">TEL (203) 946-6378 </w:t>
      </w:r>
      <w:r w:rsidRPr="00683FCE">
        <w:rPr>
          <w:spacing w:val="60"/>
          <w:sz w:val="22"/>
          <w:szCs w:val="22"/>
        </w:rPr>
        <w:t>FAX (203) 946-</w:t>
      </w:r>
      <w:r>
        <w:rPr>
          <w:spacing w:val="60"/>
          <w:sz w:val="22"/>
          <w:szCs w:val="22"/>
        </w:rPr>
        <w:t>7</w:t>
      </w:r>
      <w:r w:rsidRPr="00683FCE">
        <w:rPr>
          <w:spacing w:val="60"/>
          <w:sz w:val="22"/>
          <w:szCs w:val="22"/>
        </w:rPr>
        <w:t>815</w:t>
      </w:r>
    </w:p>
    <w:p w14:paraId="0680A124" w14:textId="77777777" w:rsidR="00BE39E5" w:rsidRDefault="00BE39E5" w:rsidP="00BE39E5">
      <w:pPr>
        <w:ind w:left="360"/>
        <w:rPr>
          <w:spacing w:val="60"/>
          <w:sz w:val="22"/>
        </w:rPr>
      </w:pPr>
    </w:p>
    <w:p w14:paraId="0FB2988E" w14:textId="77777777" w:rsidR="00BE39E5" w:rsidRDefault="00BE39E5" w:rsidP="00BE39E5"/>
    <w:p w14:paraId="51933516" w14:textId="77777777" w:rsidR="00BE39E5" w:rsidRDefault="00BE39E5" w:rsidP="00BE39E5">
      <w:pPr>
        <w:rPr>
          <w:sz w:val="22"/>
          <w:szCs w:val="22"/>
        </w:rPr>
      </w:pPr>
    </w:p>
    <w:p w14:paraId="17685AFF" w14:textId="77777777" w:rsidR="00BE39E5" w:rsidRDefault="00BE39E5" w:rsidP="00BE39E5"/>
    <w:p w14:paraId="0CE4A5AE" w14:textId="1616C526" w:rsidR="00F57567" w:rsidRDefault="00E74724" w:rsidP="00F57567">
      <w:pPr>
        <w:rPr>
          <w:sz w:val="22"/>
          <w:szCs w:val="22"/>
        </w:rPr>
      </w:pPr>
      <w:r>
        <w:rPr>
          <w:sz w:val="22"/>
          <w:szCs w:val="22"/>
        </w:rPr>
        <w:t>April</w:t>
      </w:r>
      <w:r w:rsidR="0068552F">
        <w:rPr>
          <w:sz w:val="22"/>
          <w:szCs w:val="22"/>
        </w:rPr>
        <w:t xml:space="preserve"> </w:t>
      </w:r>
      <w:r w:rsidR="005D0976">
        <w:rPr>
          <w:sz w:val="22"/>
          <w:szCs w:val="22"/>
        </w:rPr>
        <w:t>3</w:t>
      </w:r>
      <w:r w:rsidR="00EE74A8">
        <w:rPr>
          <w:sz w:val="22"/>
          <w:szCs w:val="22"/>
        </w:rPr>
        <w:t>, 202</w:t>
      </w:r>
      <w:r w:rsidR="0060003A">
        <w:rPr>
          <w:sz w:val="22"/>
          <w:szCs w:val="22"/>
        </w:rPr>
        <w:t>4</w:t>
      </w:r>
    </w:p>
    <w:p w14:paraId="6310D855" w14:textId="3F1467F3" w:rsidR="00F57567" w:rsidRDefault="00F57567" w:rsidP="00F57567">
      <w:pPr>
        <w:ind w:left="4320" w:firstLine="720"/>
        <w:rPr>
          <w:sz w:val="22"/>
          <w:szCs w:val="22"/>
        </w:rPr>
      </w:pPr>
      <w:r w:rsidRPr="005D25D5">
        <w:rPr>
          <w:sz w:val="22"/>
          <w:szCs w:val="22"/>
        </w:rPr>
        <w:t>Customer Number: 260951</w:t>
      </w:r>
    </w:p>
    <w:p w14:paraId="1D2E3064" w14:textId="6A44C766" w:rsidR="00BE39E5" w:rsidRPr="00FA3E02" w:rsidRDefault="00BE39E5" w:rsidP="00F57567">
      <w:pPr>
        <w:ind w:left="4320" w:firstLine="720"/>
        <w:rPr>
          <w:sz w:val="22"/>
          <w:szCs w:val="22"/>
        </w:rPr>
      </w:pPr>
      <w:r>
        <w:rPr>
          <w:sz w:val="22"/>
          <w:szCs w:val="22"/>
        </w:rPr>
        <w:t xml:space="preserve">P.O. </w:t>
      </w:r>
      <w:r w:rsidR="00A77B55" w:rsidRPr="00A77B55">
        <w:rPr>
          <w:sz w:val="22"/>
          <w:szCs w:val="22"/>
        </w:rPr>
        <w:t>20240116-000</w:t>
      </w:r>
    </w:p>
    <w:p w14:paraId="100325BA" w14:textId="77777777" w:rsidR="00BE39E5" w:rsidRPr="003F6D2E" w:rsidRDefault="00BE39E5" w:rsidP="00BE39E5">
      <w:pPr>
        <w:rPr>
          <w:sz w:val="12"/>
        </w:rPr>
      </w:pPr>
    </w:p>
    <w:p w14:paraId="63CB094A" w14:textId="57DA36A5" w:rsidR="00BE39E5" w:rsidRPr="00ED404A" w:rsidRDefault="00BE39E5" w:rsidP="00BE39E5">
      <w:pPr>
        <w:rPr>
          <w:sz w:val="22"/>
          <w:szCs w:val="22"/>
        </w:rPr>
      </w:pPr>
      <w:r w:rsidRPr="00ED404A">
        <w:rPr>
          <w:sz w:val="22"/>
          <w:szCs w:val="22"/>
        </w:rPr>
        <w:t xml:space="preserve">Attention: </w:t>
      </w:r>
      <w:r>
        <w:rPr>
          <w:sz w:val="22"/>
          <w:szCs w:val="22"/>
        </w:rPr>
        <w:t>Kristi</w:t>
      </w:r>
      <w:r w:rsidR="003C59B4">
        <w:rPr>
          <w:sz w:val="22"/>
          <w:szCs w:val="22"/>
        </w:rPr>
        <w:t xml:space="preserve"> Palmiero/ Ethan Swanson</w:t>
      </w:r>
      <w:r w:rsidRPr="00ED404A">
        <w:rPr>
          <w:sz w:val="22"/>
          <w:szCs w:val="22"/>
        </w:rPr>
        <w:fldChar w:fldCharType="begin" w:fldLock="1"/>
      </w:r>
      <w:r w:rsidRPr="00ED404A">
        <w:rPr>
          <w:sz w:val="22"/>
          <w:szCs w:val="22"/>
        </w:rPr>
        <w:instrText>Address</w:instrText>
      </w:r>
      <w:r w:rsidRPr="00ED404A">
        <w:rPr>
          <w:sz w:val="22"/>
          <w:szCs w:val="22"/>
        </w:rPr>
        <w:fldChar w:fldCharType="end"/>
      </w:r>
      <w:r w:rsidRPr="00ED404A">
        <w:rPr>
          <w:sz w:val="22"/>
          <w:szCs w:val="22"/>
        </w:rPr>
        <w:fldChar w:fldCharType="begin" w:fldLock="1"/>
      </w:r>
      <w:r w:rsidRPr="00ED404A">
        <w:rPr>
          <w:sz w:val="22"/>
          <w:szCs w:val="22"/>
        </w:rPr>
        <w:instrText>Address</w:instrText>
      </w:r>
      <w:r w:rsidRPr="00ED404A">
        <w:rPr>
          <w:sz w:val="22"/>
          <w:szCs w:val="22"/>
        </w:rPr>
        <w:fldChar w:fldCharType="end"/>
      </w:r>
      <w:bookmarkStart w:id="0" w:name="NameAddress"/>
      <w:bookmarkStart w:id="1" w:name="EnvelopeAddress"/>
      <w:r w:rsidRPr="00ED404A"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ED404A">
        <w:rPr>
          <w:i/>
          <w:sz w:val="22"/>
          <w:szCs w:val="22"/>
        </w:rPr>
        <w:t xml:space="preserve">Please </w:t>
      </w:r>
      <w:r>
        <w:rPr>
          <w:i/>
          <w:sz w:val="22"/>
          <w:szCs w:val="22"/>
        </w:rPr>
        <w:t xml:space="preserve">email proof </w:t>
      </w:r>
      <w:r w:rsidRPr="00ED404A">
        <w:rPr>
          <w:i/>
          <w:sz w:val="22"/>
          <w:szCs w:val="22"/>
        </w:rPr>
        <w:t>before printing</w:t>
      </w:r>
      <w:r w:rsidRPr="00ED404A">
        <w:rPr>
          <w:sz w:val="22"/>
          <w:szCs w:val="22"/>
        </w:rPr>
        <w:br/>
      </w:r>
      <w:bookmarkStart w:id="2" w:name="SecondLine"/>
      <w:r w:rsidRPr="00ED404A">
        <w:rPr>
          <w:sz w:val="22"/>
          <w:szCs w:val="22"/>
        </w:rPr>
        <w:t>New Haven Register: Legal Notices</w:t>
      </w:r>
      <w:bookmarkEnd w:id="2"/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ED404A">
        <w:rPr>
          <w:sz w:val="22"/>
          <w:szCs w:val="22"/>
        </w:rPr>
        <w:br/>
      </w:r>
      <w:r>
        <w:rPr>
          <w:sz w:val="22"/>
          <w:szCs w:val="22"/>
        </w:rPr>
        <w:t>100 Gando Drive</w:t>
      </w:r>
    </w:p>
    <w:p w14:paraId="7F3048FA" w14:textId="77777777" w:rsidR="00BE39E5" w:rsidRPr="00ED404A" w:rsidRDefault="00BE39E5" w:rsidP="00BE39E5">
      <w:pPr>
        <w:rPr>
          <w:sz w:val="22"/>
          <w:szCs w:val="22"/>
        </w:rPr>
      </w:pPr>
      <w:smartTag w:uri="urn:schemas-microsoft-com:office:smarttags" w:element="City">
        <w:r w:rsidRPr="00ED404A">
          <w:rPr>
            <w:sz w:val="22"/>
            <w:szCs w:val="22"/>
          </w:rPr>
          <w:t>New Haven</w:t>
        </w:r>
      </w:smartTag>
      <w:r w:rsidRPr="00ED404A">
        <w:rPr>
          <w:sz w:val="22"/>
          <w:szCs w:val="22"/>
        </w:rPr>
        <w:t xml:space="preserve">, </w:t>
      </w:r>
      <w:smartTag w:uri="urn:schemas-microsoft-com:office:smarttags" w:element="State">
        <w:r w:rsidRPr="00ED404A">
          <w:rPr>
            <w:sz w:val="22"/>
            <w:szCs w:val="22"/>
          </w:rPr>
          <w:t>CT</w:t>
        </w:r>
      </w:smartTag>
      <w:r w:rsidRPr="00ED404A">
        <w:rPr>
          <w:sz w:val="22"/>
          <w:szCs w:val="22"/>
        </w:rPr>
        <w:t xml:space="preserve"> 0651</w:t>
      </w:r>
      <w:bookmarkStart w:id="3" w:name="Salutation"/>
      <w:bookmarkEnd w:id="0"/>
      <w:bookmarkEnd w:id="1"/>
      <w:r>
        <w:rPr>
          <w:sz w:val="22"/>
          <w:szCs w:val="22"/>
        </w:rPr>
        <w:t>1</w:t>
      </w:r>
      <w:r w:rsidRPr="00ED404A">
        <w:rPr>
          <w:sz w:val="22"/>
          <w:szCs w:val="22"/>
        </w:rPr>
        <w:fldChar w:fldCharType="begin" w:fldLock="1"/>
      </w:r>
      <w:r w:rsidRPr="00ED404A">
        <w:rPr>
          <w:sz w:val="22"/>
          <w:szCs w:val="22"/>
        </w:rPr>
        <w:instrText>~Ms.</w:instrText>
      </w:r>
      <w:r w:rsidRPr="00ED404A">
        <w:rPr>
          <w:sz w:val="22"/>
          <w:szCs w:val="22"/>
        </w:rPr>
        <w:fldChar w:fldCharType="end"/>
      </w:r>
      <w:bookmarkStart w:id="4" w:name="FirstName"/>
      <w:bookmarkEnd w:id="3"/>
      <w:r w:rsidRPr="00ED404A">
        <w:rPr>
          <w:sz w:val="22"/>
          <w:szCs w:val="22"/>
        </w:rPr>
        <w:fldChar w:fldCharType="begin" w:fldLock="1"/>
      </w:r>
      <w:r w:rsidRPr="00ED404A">
        <w:rPr>
          <w:sz w:val="22"/>
          <w:szCs w:val="22"/>
        </w:rPr>
        <w:instrText>~Lucille</w:instrText>
      </w:r>
      <w:r w:rsidRPr="00ED404A">
        <w:rPr>
          <w:sz w:val="22"/>
          <w:szCs w:val="22"/>
        </w:rPr>
        <w:fldChar w:fldCharType="end"/>
      </w:r>
      <w:bookmarkStart w:id="5" w:name="LastName"/>
      <w:bookmarkEnd w:id="4"/>
      <w:r w:rsidRPr="00ED404A">
        <w:rPr>
          <w:sz w:val="22"/>
          <w:szCs w:val="22"/>
        </w:rPr>
        <w:fldChar w:fldCharType="begin" w:fldLock="1"/>
      </w:r>
      <w:r w:rsidRPr="00ED404A">
        <w:rPr>
          <w:sz w:val="22"/>
          <w:szCs w:val="22"/>
        </w:rPr>
        <w:instrText>~Cozzolino</w:instrText>
      </w:r>
      <w:r w:rsidRPr="00ED404A">
        <w:rPr>
          <w:sz w:val="22"/>
          <w:szCs w:val="22"/>
        </w:rPr>
        <w:fldChar w:fldCharType="end"/>
      </w:r>
      <w:bookmarkStart w:id="6" w:name="Company"/>
      <w:bookmarkEnd w:id="5"/>
      <w:r w:rsidRPr="00ED404A">
        <w:rPr>
          <w:sz w:val="22"/>
          <w:szCs w:val="22"/>
        </w:rPr>
        <w:fldChar w:fldCharType="begin" w:fldLock="1"/>
      </w:r>
      <w:r w:rsidRPr="00ED404A">
        <w:rPr>
          <w:sz w:val="22"/>
          <w:szCs w:val="22"/>
        </w:rPr>
        <w:instrText>~New Haven Register: Legal Notices</w:instrText>
      </w:r>
      <w:r w:rsidRPr="00ED404A">
        <w:rPr>
          <w:sz w:val="22"/>
          <w:szCs w:val="22"/>
        </w:rPr>
        <w:fldChar w:fldCharType="end"/>
      </w:r>
      <w:bookmarkStart w:id="7" w:name="Phone"/>
      <w:bookmarkEnd w:id="6"/>
      <w:r w:rsidRPr="00ED404A">
        <w:rPr>
          <w:sz w:val="22"/>
          <w:szCs w:val="22"/>
        </w:rPr>
        <w:fldChar w:fldCharType="begin" w:fldLock="1"/>
      </w:r>
      <w:r w:rsidRPr="00ED404A">
        <w:rPr>
          <w:sz w:val="22"/>
          <w:szCs w:val="22"/>
        </w:rPr>
        <w:instrText>~203-789-5456</w:instrText>
      </w:r>
      <w:r w:rsidRPr="00ED404A">
        <w:rPr>
          <w:sz w:val="22"/>
          <w:szCs w:val="22"/>
        </w:rPr>
        <w:fldChar w:fldCharType="end"/>
      </w:r>
      <w:bookmarkStart w:id="8" w:name="Fax"/>
      <w:bookmarkEnd w:id="7"/>
      <w:r w:rsidRPr="00ED404A">
        <w:rPr>
          <w:sz w:val="22"/>
          <w:szCs w:val="22"/>
        </w:rPr>
        <w:fldChar w:fldCharType="begin" w:fldLock="1"/>
      </w:r>
      <w:r w:rsidRPr="00ED404A">
        <w:rPr>
          <w:sz w:val="22"/>
          <w:szCs w:val="22"/>
        </w:rPr>
        <w:instrText>~203-865-8360</w:instrText>
      </w:r>
      <w:r w:rsidRPr="00ED404A">
        <w:rPr>
          <w:sz w:val="22"/>
          <w:szCs w:val="22"/>
        </w:rPr>
        <w:fldChar w:fldCharType="end"/>
      </w:r>
      <w:bookmarkEnd w:id="8"/>
    </w:p>
    <w:p w14:paraId="7A6C8AA4" w14:textId="77777777" w:rsidR="00BE39E5" w:rsidRPr="003F6D2E" w:rsidRDefault="00BE39E5" w:rsidP="00BE39E5">
      <w:pPr>
        <w:rPr>
          <w:b/>
          <w:sz w:val="12"/>
          <w:szCs w:val="22"/>
        </w:rPr>
      </w:pPr>
      <w:bookmarkStart w:id="9" w:name="StartOfLetter"/>
      <w:bookmarkEnd w:id="9"/>
    </w:p>
    <w:p w14:paraId="310F9E1B" w14:textId="289404DB" w:rsidR="00BE39E5" w:rsidRPr="00CD523F" w:rsidRDefault="00BE39E5" w:rsidP="00BE39E5">
      <w:pPr>
        <w:rPr>
          <w:sz w:val="22"/>
          <w:szCs w:val="22"/>
        </w:rPr>
      </w:pPr>
      <w:r w:rsidRPr="00CD523F">
        <w:rPr>
          <w:b/>
          <w:sz w:val="22"/>
          <w:szCs w:val="22"/>
        </w:rPr>
        <w:t>PUBLISH 1 TIME</w:t>
      </w:r>
      <w:r w:rsidRPr="00CD523F">
        <w:rPr>
          <w:b/>
          <w:sz w:val="22"/>
          <w:szCs w:val="22"/>
        </w:rPr>
        <w:tab/>
      </w:r>
      <w:r w:rsidRPr="00CD523F">
        <w:rPr>
          <w:b/>
          <w:sz w:val="22"/>
          <w:szCs w:val="22"/>
        </w:rPr>
        <w:tab/>
      </w:r>
      <w:r w:rsidRPr="00CD523F">
        <w:rPr>
          <w:b/>
          <w:sz w:val="22"/>
          <w:szCs w:val="22"/>
        </w:rPr>
        <w:tab/>
      </w:r>
    </w:p>
    <w:p w14:paraId="76D1D007" w14:textId="77777777" w:rsidR="00BE39E5" w:rsidRDefault="00BE39E5" w:rsidP="00BE39E5">
      <w:pPr>
        <w:rPr>
          <w:color w:val="000000"/>
          <w:sz w:val="22"/>
          <w:szCs w:val="22"/>
        </w:rPr>
      </w:pPr>
      <w:r w:rsidRPr="00CD523F">
        <w:rPr>
          <w:b/>
          <w:sz w:val="22"/>
          <w:szCs w:val="22"/>
        </w:rPr>
        <w:t>UNDER NEW HAVEN LEGAL NOTICES:</w:t>
      </w:r>
      <w:r w:rsidRPr="00BE39E5">
        <w:rPr>
          <w:color w:val="000000"/>
          <w:sz w:val="22"/>
          <w:szCs w:val="22"/>
        </w:rPr>
        <w:t xml:space="preserve"> </w:t>
      </w:r>
    </w:p>
    <w:p w14:paraId="4684BDE0" w14:textId="4DBCD2F6" w:rsidR="004B11BE" w:rsidRDefault="007302A8" w:rsidP="004B11BE">
      <w:p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On</w:t>
      </w:r>
      <w:r w:rsidR="0068552F">
        <w:rPr>
          <w:color w:val="000000"/>
          <w:sz w:val="22"/>
          <w:szCs w:val="22"/>
        </w:rPr>
        <w:t xml:space="preserve"> </w:t>
      </w:r>
      <w:r w:rsidR="008E2AE4">
        <w:rPr>
          <w:color w:val="000000"/>
          <w:sz w:val="22"/>
          <w:szCs w:val="22"/>
        </w:rPr>
        <w:t>April 4</w:t>
      </w:r>
      <w:r w:rsidR="00AC08BD">
        <w:rPr>
          <w:color w:val="000000"/>
          <w:sz w:val="22"/>
          <w:szCs w:val="22"/>
        </w:rPr>
        <w:t>, 202</w:t>
      </w:r>
      <w:r w:rsidR="0060003A">
        <w:rPr>
          <w:color w:val="000000"/>
          <w:sz w:val="22"/>
          <w:szCs w:val="22"/>
        </w:rPr>
        <w:t>4</w:t>
      </w:r>
    </w:p>
    <w:p w14:paraId="3F313445" w14:textId="6281095C" w:rsidR="00BE39E5" w:rsidRPr="00C72FDC" w:rsidRDefault="00BE39E5" w:rsidP="00BE39E5">
      <w:pPr>
        <w:rPr>
          <w:b/>
          <w:sz w:val="22"/>
          <w:szCs w:val="22"/>
        </w:rPr>
      </w:pPr>
      <w:r w:rsidRPr="00CD523F">
        <w:rPr>
          <w:sz w:val="22"/>
          <w:szCs w:val="22"/>
        </w:rPr>
        <w:tab/>
      </w:r>
      <w:r w:rsidRPr="00CD523F">
        <w:rPr>
          <w:sz w:val="22"/>
          <w:szCs w:val="22"/>
        </w:rPr>
        <w:tab/>
      </w:r>
    </w:p>
    <w:p w14:paraId="5DAF1953" w14:textId="77777777" w:rsidR="00BE39E5" w:rsidRPr="00ED404A" w:rsidRDefault="00BE39E5" w:rsidP="00BE39E5">
      <w:pPr>
        <w:rPr>
          <w:b/>
          <w:sz w:val="22"/>
          <w:szCs w:val="22"/>
          <w:u w:val="single"/>
        </w:rPr>
      </w:pPr>
      <w:r w:rsidRPr="00ED404A">
        <w:rPr>
          <w:b/>
          <w:sz w:val="22"/>
          <w:szCs w:val="22"/>
          <w:u w:val="single"/>
        </w:rPr>
        <w:t>Please use no</w:t>
      </w:r>
      <w:r>
        <w:rPr>
          <w:b/>
          <w:sz w:val="22"/>
          <w:szCs w:val="22"/>
          <w:u w:val="single"/>
        </w:rPr>
        <w:t xml:space="preserve"> color and/or</w:t>
      </w:r>
      <w:r w:rsidRPr="00ED404A">
        <w:rPr>
          <w:b/>
          <w:sz w:val="22"/>
          <w:szCs w:val="22"/>
          <w:u w:val="single"/>
        </w:rPr>
        <w:t xml:space="preserve"> bold text or </w:t>
      </w:r>
      <w:r w:rsidRPr="006079EE">
        <w:rPr>
          <w:b/>
          <w:sz w:val="22"/>
          <w:szCs w:val="22"/>
          <w:u w:val="single"/>
        </w:rPr>
        <w:t>additional spaces except as shown</w:t>
      </w:r>
      <w:r w:rsidRPr="00ED404A">
        <w:rPr>
          <w:b/>
          <w:sz w:val="22"/>
          <w:szCs w:val="22"/>
          <w:u w:val="single"/>
        </w:rPr>
        <w:t>.</w:t>
      </w:r>
    </w:p>
    <w:p w14:paraId="216B7253" w14:textId="77777777" w:rsidR="00BE39E5" w:rsidRPr="003F6D2E" w:rsidRDefault="00BE39E5" w:rsidP="00BE39E5">
      <w:pPr>
        <w:rPr>
          <w:i/>
          <w:sz w:val="12"/>
          <w:szCs w:val="22"/>
        </w:rPr>
      </w:pPr>
    </w:p>
    <w:p w14:paraId="320DA695" w14:textId="0B510B1B" w:rsidR="00BE39E5" w:rsidRDefault="00BE39E5" w:rsidP="00BE39E5">
      <w:pPr>
        <w:rPr>
          <w:i/>
          <w:sz w:val="22"/>
          <w:szCs w:val="22"/>
        </w:rPr>
      </w:pPr>
      <w:r w:rsidRPr="00731D5D">
        <w:rPr>
          <w:i/>
          <w:sz w:val="22"/>
          <w:szCs w:val="22"/>
          <w:highlight w:val="yellow"/>
        </w:rPr>
        <w:t>Legal ad begins here</w:t>
      </w:r>
    </w:p>
    <w:p w14:paraId="14D32A03" w14:textId="06360775" w:rsidR="004310FC" w:rsidRPr="004310FC" w:rsidRDefault="002A7324" w:rsidP="005D0976">
      <w:pPr>
        <w:rPr>
          <w:b/>
          <w:bCs/>
        </w:rPr>
      </w:pPr>
      <w:bookmarkStart w:id="10" w:name="_Hlk94278373"/>
      <w:r w:rsidRPr="0060003A">
        <w:rPr>
          <w:b/>
          <w:bCs/>
          <w:color w:val="000000"/>
        </w:rPr>
        <w:t xml:space="preserve">New Haven Historic District Commission. Public Hearing. </w:t>
      </w:r>
      <w:r w:rsidR="007D1E94" w:rsidRPr="0060003A">
        <w:rPr>
          <w:b/>
          <w:bCs/>
          <w:color w:val="000000"/>
        </w:rPr>
        <w:t>Wed</w:t>
      </w:r>
      <w:r w:rsidRPr="0060003A">
        <w:rPr>
          <w:b/>
          <w:bCs/>
          <w:color w:val="000000"/>
        </w:rPr>
        <w:t xml:space="preserve">. </w:t>
      </w:r>
      <w:r w:rsidR="00E74724">
        <w:rPr>
          <w:b/>
          <w:bCs/>
          <w:color w:val="000000"/>
        </w:rPr>
        <w:t>April</w:t>
      </w:r>
      <w:r w:rsidR="0060003A" w:rsidRPr="0060003A">
        <w:rPr>
          <w:b/>
          <w:bCs/>
          <w:color w:val="000000"/>
        </w:rPr>
        <w:t xml:space="preserve"> 1</w:t>
      </w:r>
      <w:r w:rsidR="00E74724">
        <w:rPr>
          <w:b/>
          <w:bCs/>
          <w:color w:val="000000"/>
        </w:rPr>
        <w:t>0</w:t>
      </w:r>
      <w:r w:rsidRPr="0060003A">
        <w:rPr>
          <w:b/>
          <w:bCs/>
          <w:color w:val="000000"/>
        </w:rPr>
        <w:t>, 202</w:t>
      </w:r>
      <w:r w:rsidR="0060003A" w:rsidRPr="0060003A">
        <w:rPr>
          <w:b/>
          <w:bCs/>
          <w:color w:val="000000"/>
        </w:rPr>
        <w:t>4</w:t>
      </w:r>
      <w:r w:rsidRPr="0060003A">
        <w:rPr>
          <w:b/>
          <w:bCs/>
          <w:color w:val="000000"/>
        </w:rPr>
        <w:t xml:space="preserve"> </w:t>
      </w:r>
      <w:r w:rsidR="007302A8" w:rsidRPr="0060003A">
        <w:rPr>
          <w:b/>
          <w:bCs/>
          <w:color w:val="000000"/>
        </w:rPr>
        <w:t>at</w:t>
      </w:r>
      <w:r w:rsidRPr="0060003A">
        <w:rPr>
          <w:b/>
          <w:bCs/>
          <w:color w:val="000000"/>
        </w:rPr>
        <w:t xml:space="preserve"> 7:00 p.m. </w:t>
      </w:r>
      <w:r w:rsidRPr="0060003A">
        <w:rPr>
          <w:color w:val="000000"/>
        </w:rPr>
        <w:t xml:space="preserve">The meeting </w:t>
      </w:r>
      <w:r w:rsidRPr="00CC11E2">
        <w:t xml:space="preserve">will be held via Zoom. All </w:t>
      </w:r>
      <w:r w:rsidRPr="00A1109D">
        <w:t>application materials and meeting link can be found</w:t>
      </w:r>
      <w:r w:rsidRPr="0060003A">
        <w:rPr>
          <w:b/>
          <w:bCs/>
        </w:rPr>
        <w:t xml:space="preserve"> </w:t>
      </w:r>
      <w:r w:rsidRPr="00A1109D">
        <w:t>at</w:t>
      </w:r>
      <w:r w:rsidRPr="0060003A">
        <w:rPr>
          <w:b/>
          <w:bCs/>
        </w:rPr>
        <w:t xml:space="preserve"> </w:t>
      </w:r>
      <w:bookmarkEnd w:id="10"/>
      <w:r w:rsidR="00775639">
        <w:fldChar w:fldCharType="begin"/>
      </w:r>
      <w:r w:rsidR="00775639">
        <w:instrText xml:space="preserve"> HYPERLINK "</w:instrText>
      </w:r>
      <w:r w:rsidR="00775639" w:rsidRPr="00775639">
        <w:instrText>https://historic-district-commission-1-newhavenct.hub.arcgis.com/</w:instrText>
      </w:r>
      <w:r w:rsidR="00775639">
        <w:instrText xml:space="preserve">" </w:instrText>
      </w:r>
      <w:r w:rsidR="00775639">
        <w:fldChar w:fldCharType="separate"/>
      </w:r>
      <w:r w:rsidR="00775639" w:rsidRPr="001A6515">
        <w:rPr>
          <w:rStyle w:val="Hyperlink"/>
        </w:rPr>
        <w:t>https://historic-district-commission-1-newhavenct.hub.arcgis.com/</w:t>
      </w:r>
      <w:r w:rsidR="00775639">
        <w:fldChar w:fldCharType="end"/>
      </w:r>
      <w:r w:rsidR="00775639">
        <w:t xml:space="preserve"> </w:t>
      </w:r>
      <w:r w:rsidR="00557294" w:rsidRPr="0060003A">
        <w:rPr>
          <w:rStyle w:val="Hyperlink"/>
          <w:color w:val="auto"/>
          <w:u w:val="none"/>
        </w:rPr>
        <w:t>or in the City Plan Department by appointment</w:t>
      </w:r>
      <w:r w:rsidR="00614BD2" w:rsidRPr="0065618E">
        <w:t>.</w:t>
      </w:r>
      <w:r w:rsidR="00EE74A8">
        <w:t xml:space="preserve"> </w:t>
      </w:r>
      <w:bookmarkStart w:id="11" w:name="_Hlk96675582"/>
      <w:bookmarkStart w:id="12" w:name="_Hlk146615168"/>
      <w:r w:rsidR="005D0976" w:rsidRPr="005D0976">
        <w:rPr>
          <w:b/>
          <w:bCs/>
        </w:rPr>
        <w:t>24-02-CA 17 Sea Street</w:t>
      </w:r>
      <w:r w:rsidR="005D0976">
        <w:rPr>
          <w:b/>
          <w:bCs/>
        </w:rPr>
        <w:t>.</w:t>
      </w:r>
      <w:r w:rsidR="005D0976" w:rsidRPr="005D0976">
        <w:rPr>
          <w:b/>
          <w:bCs/>
        </w:rPr>
        <w:t xml:space="preserve"> City Point Local Historic District. </w:t>
      </w:r>
      <w:r w:rsidR="005D0976" w:rsidRPr="005D0976">
        <w:t>Owner: New Haven Public Schools. Applicant: Dr. Madeline Negron. Seeking approval to</w:t>
      </w:r>
      <w:bookmarkEnd w:id="11"/>
      <w:r w:rsidR="005D0976" w:rsidRPr="005D0976">
        <w:t xml:space="preserve"> construct an addition to the Sound School.</w:t>
      </w:r>
      <w:bookmarkEnd w:id="12"/>
    </w:p>
    <w:p w14:paraId="368E3EDC" w14:textId="32F294D9" w:rsidR="00BE39E5" w:rsidRPr="00245902" w:rsidRDefault="00BE39E5" w:rsidP="006A769F">
      <w:pPr>
        <w:spacing w:before="40"/>
        <w:rPr>
          <w:sz w:val="22"/>
          <w:szCs w:val="22"/>
        </w:rPr>
      </w:pPr>
      <w:r w:rsidRPr="00731D5D">
        <w:rPr>
          <w:i/>
          <w:sz w:val="22"/>
          <w:szCs w:val="22"/>
          <w:highlight w:val="yellow"/>
        </w:rPr>
        <w:t>Legal ad ends here</w:t>
      </w:r>
      <w:r w:rsidRPr="00245902">
        <w:rPr>
          <w:i/>
          <w:sz w:val="22"/>
          <w:szCs w:val="22"/>
        </w:rPr>
        <w:t xml:space="preserve"> </w:t>
      </w:r>
    </w:p>
    <w:p w14:paraId="474178BD" w14:textId="492ED844" w:rsidR="00BE39E5" w:rsidRDefault="00BE39E5" w:rsidP="00D35BC1">
      <w:pPr>
        <w:pStyle w:val="ListParagraph"/>
        <w:ind w:left="0" w:right="144"/>
        <w:contextualSpacing/>
        <w:rPr>
          <w:sz w:val="22"/>
          <w:szCs w:val="22"/>
        </w:rPr>
      </w:pPr>
    </w:p>
    <w:p w14:paraId="38621190" w14:textId="62B85CAE" w:rsidR="00BE39E5" w:rsidRDefault="00775639" w:rsidP="00BE39E5">
      <w:r>
        <w:t>Fatima Cecunjanin</w:t>
      </w:r>
      <w:r w:rsidR="00BE39E5" w:rsidRPr="00245902">
        <w:t xml:space="preserve">, City Plan Dept. </w:t>
      </w:r>
      <w:r w:rsidR="00BE39E5" w:rsidRPr="00BE39E5">
        <w:t>(203) 94</w:t>
      </w:r>
      <w:r w:rsidR="00C55916">
        <w:t>6</w:t>
      </w:r>
      <w:r w:rsidR="00BE39E5" w:rsidRPr="00BE39E5">
        <w:t>-</w:t>
      </w:r>
      <w:r w:rsidR="00C55916">
        <w:t>6539</w:t>
      </w:r>
      <w:r w:rsidR="00BE39E5" w:rsidRPr="00BE39E5">
        <w:t xml:space="preserve"> </w:t>
      </w:r>
      <w:r w:rsidR="00BE39E5" w:rsidRPr="00245902">
        <w:t>165 Church St, 5</w:t>
      </w:r>
      <w:r w:rsidR="00BE39E5" w:rsidRPr="00245902">
        <w:rPr>
          <w:vertAlign w:val="superscript"/>
        </w:rPr>
        <w:t>th</w:t>
      </w:r>
      <w:r w:rsidR="00BE39E5" w:rsidRPr="00245902">
        <w:t xml:space="preserve"> Floor</w:t>
      </w:r>
      <w:r w:rsidR="00BE39E5">
        <w:t xml:space="preserve"> </w:t>
      </w:r>
      <w:r w:rsidR="00BE39E5" w:rsidRPr="00245902">
        <w:t>New Haven, CT 06510</w:t>
      </w:r>
      <w:r w:rsidR="00BE39E5">
        <w:t xml:space="preserve">. </w:t>
      </w:r>
      <w:r>
        <w:t>fcecunjanin</w:t>
      </w:r>
      <w:r w:rsidR="00BD4F14">
        <w:t>@newhavenct.gov</w:t>
      </w:r>
    </w:p>
    <w:p w14:paraId="254892FC" w14:textId="77777777" w:rsidR="00BE39E5" w:rsidRDefault="00BE39E5" w:rsidP="00BE39E5"/>
    <w:p w14:paraId="6C3BA6EF" w14:textId="77777777" w:rsidR="00BE39E5" w:rsidRPr="00D4724D" w:rsidRDefault="00BE39E5" w:rsidP="00BE39E5">
      <w:r w:rsidRPr="00EB63B3">
        <w:rPr>
          <w:b/>
        </w:rPr>
        <w:t xml:space="preserve">Note: Please send </w:t>
      </w:r>
      <w:r>
        <w:rPr>
          <w:b/>
        </w:rPr>
        <w:t xml:space="preserve">a tear sheet and an </w:t>
      </w:r>
      <w:r w:rsidRPr="00EB63B3">
        <w:rPr>
          <w:b/>
        </w:rPr>
        <w:t>affidavit of publishing date to my attention at the above address.</w:t>
      </w:r>
    </w:p>
    <w:p w14:paraId="252B823F" w14:textId="29FEE4A6" w:rsidR="00BE39E5" w:rsidRPr="00737822" w:rsidRDefault="00BE39E5" w:rsidP="00737822">
      <w:pPr>
        <w:tabs>
          <w:tab w:val="left" w:pos="2760"/>
        </w:tabs>
      </w:pPr>
      <w:r>
        <w:t xml:space="preserve">Please send invoice for notice to Carol Casanova (203-946-6379, </w:t>
      </w:r>
      <w:r w:rsidRPr="00805756">
        <w:t>CCasanova@newhavenct.gov</w:t>
      </w:r>
      <w:r>
        <w:t>)</w:t>
      </w:r>
    </w:p>
    <w:sectPr w:rsidR="00BE39E5" w:rsidRPr="00737822" w:rsidSect="006B5129">
      <w:headerReference w:type="even" r:id="rId9"/>
      <w:headerReference w:type="default" r:id="rId10"/>
      <w:footerReference w:type="even" r:id="rId11"/>
      <w:footerReference w:type="default" r:id="rId12"/>
      <w:pgSz w:w="12240" w:h="15840"/>
      <w:pgMar w:top="720" w:right="1170" w:bottom="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01CC9" w14:textId="77777777" w:rsidR="00B846EE" w:rsidRDefault="00B846EE">
      <w:r>
        <w:separator/>
      </w:r>
    </w:p>
  </w:endnote>
  <w:endnote w:type="continuationSeparator" w:id="0">
    <w:p w14:paraId="3C407F38" w14:textId="77777777" w:rsidR="00B846EE" w:rsidRDefault="00B846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charset w:val="B1"/>
    <w:family w:val="swiss"/>
    <w:pitch w:val="variable"/>
    <w:sig w:usb0="00000803" w:usb1="00000000" w:usb2="00000000" w:usb3="00000000" w:csb0="0000002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B2F58" w14:textId="77777777" w:rsidR="00B846EE" w:rsidRDefault="00B846EE" w:rsidP="008E4B5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584487D" w14:textId="77777777" w:rsidR="00B846EE" w:rsidRDefault="00B846EE" w:rsidP="008E4B5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5E466" w14:textId="77777777" w:rsidR="00B846EE" w:rsidRDefault="00B846EE" w:rsidP="008E4B53">
    <w:pPr>
      <w:pStyle w:val="Footer"/>
      <w:framePr w:wrap="around" w:vAnchor="text" w:hAnchor="margin" w:xAlign="center" w:y="1"/>
      <w:ind w:right="360"/>
      <w:rPr>
        <w:rStyle w:val="PageNumber"/>
      </w:rPr>
    </w:pPr>
  </w:p>
  <w:p w14:paraId="5A37FDA3" w14:textId="77777777" w:rsidR="00B846EE" w:rsidRDefault="00B846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26881" w14:textId="77777777" w:rsidR="00B846EE" w:rsidRDefault="00B846EE">
      <w:r>
        <w:separator/>
      </w:r>
    </w:p>
  </w:footnote>
  <w:footnote w:type="continuationSeparator" w:id="0">
    <w:p w14:paraId="151FB0B6" w14:textId="77777777" w:rsidR="00B846EE" w:rsidRDefault="00B846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D5F2D" w14:textId="77777777" w:rsidR="00B846EE" w:rsidRDefault="00B846EE" w:rsidP="00163492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E692E5E" w14:textId="77777777" w:rsidR="00B846EE" w:rsidRDefault="00B846EE" w:rsidP="001E4515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73992" w14:textId="77777777" w:rsidR="00B846EE" w:rsidRDefault="00B846EE" w:rsidP="006B5129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53C63"/>
    <w:multiLevelType w:val="hybridMultilevel"/>
    <w:tmpl w:val="B882E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04788"/>
    <w:multiLevelType w:val="hybridMultilevel"/>
    <w:tmpl w:val="E0F4A2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0C18C5"/>
    <w:multiLevelType w:val="multilevel"/>
    <w:tmpl w:val="D6F4F032"/>
    <w:lvl w:ilvl="0">
      <w:start w:val="2"/>
      <w:numFmt w:val="decimal"/>
      <w:lvlText w:val="%1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Times New Roman" w:eastAsia="Times New Roman" w:hAnsi="Times New Roman"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Times New Roman" w:eastAsia="Times New Roman" w:hAnsi="Times New Roman"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Times New Roman" w:eastAsia="Times New Roman" w:hAnsi="Times New Roman"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Times New Roman" w:eastAsia="Times New Roman" w:hAnsi="Times New Roman"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Times New Roman" w:eastAsia="Times New Roman" w:hAnsi="Times New Roman"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Times New Roman" w:eastAsia="Times New Roman" w:hAnsi="Times New Roman" w:cs="Times New Roman" w:hint="default"/>
      </w:rPr>
    </w:lvl>
  </w:abstractNum>
  <w:abstractNum w:abstractNumId="3" w15:restartNumberingAfterBreak="0">
    <w:nsid w:val="139D21D1"/>
    <w:multiLevelType w:val="hybridMultilevel"/>
    <w:tmpl w:val="1272ECF6"/>
    <w:lvl w:ilvl="0" w:tplc="56D8F95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243908"/>
    <w:multiLevelType w:val="hybridMultilevel"/>
    <w:tmpl w:val="CA14E6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00021C"/>
    <w:multiLevelType w:val="hybridMultilevel"/>
    <w:tmpl w:val="1C9E25DE"/>
    <w:lvl w:ilvl="0" w:tplc="FAF07B06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676E37"/>
    <w:multiLevelType w:val="hybridMultilevel"/>
    <w:tmpl w:val="390267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0854FC"/>
    <w:multiLevelType w:val="hybridMultilevel"/>
    <w:tmpl w:val="287EEA62"/>
    <w:lvl w:ilvl="0" w:tplc="54607CE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BB572A"/>
    <w:multiLevelType w:val="hybridMultilevel"/>
    <w:tmpl w:val="60B68786"/>
    <w:lvl w:ilvl="0" w:tplc="C77208BC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B02F83"/>
    <w:multiLevelType w:val="hybridMultilevel"/>
    <w:tmpl w:val="A7BA3F20"/>
    <w:lvl w:ilvl="0" w:tplc="DE4A4DBE">
      <w:start w:val="1"/>
      <w:numFmt w:val="decimal"/>
      <w:lvlText w:val="%1."/>
      <w:lvlJc w:val="righ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2003A2"/>
    <w:multiLevelType w:val="hybridMultilevel"/>
    <w:tmpl w:val="B6661C76"/>
    <w:lvl w:ilvl="0" w:tplc="2ECA4C3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867427"/>
    <w:multiLevelType w:val="hybridMultilevel"/>
    <w:tmpl w:val="E382739A"/>
    <w:lvl w:ilvl="0" w:tplc="5CAE1120">
      <w:start w:val="1"/>
      <w:numFmt w:val="decimal"/>
      <w:lvlText w:val="%1."/>
      <w:lvlJc w:val="left"/>
      <w:pPr>
        <w:ind w:left="32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 w15:restartNumberingAfterBreak="0">
    <w:nsid w:val="2F9B7719"/>
    <w:multiLevelType w:val="hybridMultilevel"/>
    <w:tmpl w:val="BE3217B8"/>
    <w:lvl w:ilvl="0" w:tplc="1E48196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FF6EC7"/>
    <w:multiLevelType w:val="hybridMultilevel"/>
    <w:tmpl w:val="27BCE4E8"/>
    <w:lvl w:ilvl="0" w:tplc="76028D96">
      <w:start w:val="1"/>
      <w:numFmt w:val="decimal"/>
      <w:lvlText w:val="%1."/>
      <w:lvlJc w:val="left"/>
      <w:pPr>
        <w:ind w:left="90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106D92"/>
    <w:multiLevelType w:val="hybridMultilevel"/>
    <w:tmpl w:val="7AC8EBD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2E1263F"/>
    <w:multiLevelType w:val="hybridMultilevel"/>
    <w:tmpl w:val="047C4D74"/>
    <w:lvl w:ilvl="0" w:tplc="FAF07B06">
      <w:start w:val="1"/>
      <w:numFmt w:val="decimal"/>
      <w:lvlText w:val="%1."/>
      <w:lvlJc w:val="left"/>
      <w:pPr>
        <w:ind w:left="99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1E48CE"/>
    <w:multiLevelType w:val="hybridMultilevel"/>
    <w:tmpl w:val="378A17F6"/>
    <w:lvl w:ilvl="0" w:tplc="9D3ECCA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A35D06"/>
    <w:multiLevelType w:val="hybridMultilevel"/>
    <w:tmpl w:val="F14692E2"/>
    <w:lvl w:ilvl="0" w:tplc="80C4796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20622A"/>
    <w:multiLevelType w:val="multilevel"/>
    <w:tmpl w:val="314C7B8E"/>
    <w:lvl w:ilvl="0">
      <w:start w:val="2"/>
      <w:numFmt w:val="decimal"/>
      <w:lvlText w:val="%1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Times New Roman" w:eastAsia="Times New Roman" w:hAnsi="Times New Roman"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Times New Roman" w:eastAsia="Times New Roman" w:hAnsi="Times New Roman"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Times New Roman" w:eastAsia="Times New Roman" w:hAnsi="Times New Roman"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Times New Roman" w:eastAsia="Times New Roman" w:hAnsi="Times New Roman"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Times New Roman" w:eastAsia="Times New Roman" w:hAnsi="Times New Roman"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Times New Roman" w:eastAsia="Times New Roman" w:hAnsi="Times New Roman" w:cs="Times New Roman" w:hint="default"/>
      </w:rPr>
    </w:lvl>
  </w:abstractNum>
  <w:abstractNum w:abstractNumId="19" w15:restartNumberingAfterBreak="0">
    <w:nsid w:val="44E36B63"/>
    <w:multiLevelType w:val="hybridMultilevel"/>
    <w:tmpl w:val="5EFA1372"/>
    <w:lvl w:ilvl="0" w:tplc="3B6AA79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813BEC"/>
    <w:multiLevelType w:val="hybridMultilevel"/>
    <w:tmpl w:val="31A4D7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A75F03"/>
    <w:multiLevelType w:val="multilevel"/>
    <w:tmpl w:val="693E0BB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942356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2BD5E99"/>
    <w:multiLevelType w:val="hybridMultilevel"/>
    <w:tmpl w:val="6A2ECA7A"/>
    <w:lvl w:ilvl="0" w:tplc="22B033D8">
      <w:start w:val="1"/>
      <w:numFmt w:val="decimal"/>
      <w:lvlText w:val="%1."/>
      <w:lvlJc w:val="left"/>
      <w:pPr>
        <w:ind w:left="630" w:hanging="360"/>
      </w:pPr>
      <w:rPr>
        <w:rFonts w:ascii="David" w:hAnsi="David" w:cs="David" w:hint="cs"/>
      </w:rPr>
    </w:lvl>
    <w:lvl w:ilvl="1" w:tplc="4B06882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  <w:szCs w:val="22"/>
      </w:rPr>
    </w:lvl>
    <w:lvl w:ilvl="2" w:tplc="E3E8F23A">
      <w:start w:val="1"/>
      <w:numFmt w:val="lowerRoman"/>
      <w:lvlText w:val="%3."/>
      <w:lvlJc w:val="right"/>
      <w:pPr>
        <w:ind w:left="2160" w:hanging="180"/>
      </w:pPr>
    </w:lvl>
    <w:lvl w:ilvl="3" w:tplc="50AC3CEE">
      <w:start w:val="1"/>
      <w:numFmt w:val="decimal"/>
      <w:lvlText w:val="%4."/>
      <w:lvlJc w:val="left"/>
      <w:pPr>
        <w:ind w:left="2880" w:hanging="360"/>
      </w:pPr>
    </w:lvl>
    <w:lvl w:ilvl="4" w:tplc="E88C0362">
      <w:start w:val="1"/>
      <w:numFmt w:val="lowerLetter"/>
      <w:lvlText w:val="%5."/>
      <w:lvlJc w:val="left"/>
      <w:pPr>
        <w:ind w:left="3600" w:hanging="360"/>
      </w:pPr>
    </w:lvl>
    <w:lvl w:ilvl="5" w:tplc="443293FA">
      <w:start w:val="1"/>
      <w:numFmt w:val="lowerRoman"/>
      <w:lvlText w:val="%6."/>
      <w:lvlJc w:val="right"/>
      <w:pPr>
        <w:ind w:left="4320" w:hanging="180"/>
      </w:pPr>
    </w:lvl>
    <w:lvl w:ilvl="6" w:tplc="775EF266">
      <w:start w:val="1"/>
      <w:numFmt w:val="decimal"/>
      <w:lvlText w:val="%7."/>
      <w:lvlJc w:val="left"/>
      <w:pPr>
        <w:ind w:left="5040" w:hanging="360"/>
      </w:pPr>
    </w:lvl>
    <w:lvl w:ilvl="7" w:tplc="E66EB496">
      <w:start w:val="1"/>
      <w:numFmt w:val="lowerLetter"/>
      <w:lvlText w:val="%8."/>
      <w:lvlJc w:val="left"/>
      <w:pPr>
        <w:ind w:left="5760" w:hanging="360"/>
      </w:pPr>
    </w:lvl>
    <w:lvl w:ilvl="8" w:tplc="63BCAEC0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037123"/>
    <w:multiLevelType w:val="hybridMultilevel"/>
    <w:tmpl w:val="9CE80CB4"/>
    <w:lvl w:ilvl="0" w:tplc="1E4819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617FB2"/>
    <w:multiLevelType w:val="hybridMultilevel"/>
    <w:tmpl w:val="4D2C1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FE056F"/>
    <w:multiLevelType w:val="hybridMultilevel"/>
    <w:tmpl w:val="018EE6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B528E9"/>
    <w:multiLevelType w:val="hybridMultilevel"/>
    <w:tmpl w:val="31E8E0B4"/>
    <w:lvl w:ilvl="0" w:tplc="80C4796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B97144"/>
    <w:multiLevelType w:val="hybridMultilevel"/>
    <w:tmpl w:val="1A048A08"/>
    <w:lvl w:ilvl="0" w:tplc="1E48196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76468B"/>
    <w:multiLevelType w:val="hybridMultilevel"/>
    <w:tmpl w:val="6444EB24"/>
    <w:lvl w:ilvl="0" w:tplc="FAF07B06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5221AB"/>
    <w:multiLevelType w:val="hybridMultilevel"/>
    <w:tmpl w:val="86CEF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292E6A"/>
    <w:multiLevelType w:val="hybridMultilevel"/>
    <w:tmpl w:val="F50ED934"/>
    <w:lvl w:ilvl="0" w:tplc="FAF07B06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8185915">
    <w:abstractNumId w:val="15"/>
  </w:num>
  <w:num w:numId="2" w16cid:durableId="959843694">
    <w:abstractNumId w:val="1"/>
  </w:num>
  <w:num w:numId="3" w16cid:durableId="272325555">
    <w:abstractNumId w:val="14"/>
  </w:num>
  <w:num w:numId="4" w16cid:durableId="2047483389">
    <w:abstractNumId w:val="16"/>
  </w:num>
  <w:num w:numId="5" w16cid:durableId="7034779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97139572">
    <w:abstractNumId w:val="26"/>
  </w:num>
  <w:num w:numId="7" w16cid:durableId="1106652318">
    <w:abstractNumId w:val="5"/>
  </w:num>
  <w:num w:numId="8" w16cid:durableId="1130703539">
    <w:abstractNumId w:val="19"/>
  </w:num>
  <w:num w:numId="9" w16cid:durableId="442000566">
    <w:abstractNumId w:val="29"/>
  </w:num>
  <w:num w:numId="10" w16cid:durableId="927616936">
    <w:abstractNumId w:val="31"/>
  </w:num>
  <w:num w:numId="11" w16cid:durableId="733964861">
    <w:abstractNumId w:val="7"/>
  </w:num>
  <w:num w:numId="12" w16cid:durableId="144476362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15655725">
    <w:abstractNumId w:val="0"/>
  </w:num>
  <w:num w:numId="14" w16cid:durableId="1015882054">
    <w:abstractNumId w:val="17"/>
  </w:num>
  <w:num w:numId="15" w16cid:durableId="100867611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80275952">
    <w:abstractNumId w:val="27"/>
  </w:num>
  <w:num w:numId="17" w16cid:durableId="507519531">
    <w:abstractNumId w:val="3"/>
  </w:num>
  <w:num w:numId="18" w16cid:durableId="21092407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527909455">
    <w:abstractNumId w:val="4"/>
  </w:num>
  <w:num w:numId="20" w16cid:durableId="1235312791">
    <w:abstractNumId w:val="20"/>
  </w:num>
  <w:num w:numId="21" w16cid:durableId="2117866851">
    <w:abstractNumId w:val="6"/>
  </w:num>
  <w:num w:numId="22" w16cid:durableId="191138128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67484307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420830253">
    <w:abstractNumId w:val="28"/>
  </w:num>
  <w:num w:numId="25" w16cid:durableId="200212562">
    <w:abstractNumId w:val="11"/>
  </w:num>
  <w:num w:numId="26" w16cid:durableId="100690334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951400552">
    <w:abstractNumId w:val="8"/>
  </w:num>
  <w:num w:numId="28" w16cid:durableId="1272398305">
    <w:abstractNumId w:val="24"/>
  </w:num>
  <w:num w:numId="29" w16cid:durableId="675695565">
    <w:abstractNumId w:val="10"/>
  </w:num>
  <w:num w:numId="30" w16cid:durableId="1440446495">
    <w:abstractNumId w:val="25"/>
  </w:num>
  <w:num w:numId="31" w16cid:durableId="1956522085">
    <w:abstractNumId w:val="12"/>
  </w:num>
  <w:num w:numId="32" w16cid:durableId="1002582263">
    <w:abstractNumId w:val="9"/>
  </w:num>
  <w:num w:numId="33" w16cid:durableId="804617495">
    <w:abstractNumId w:val="23"/>
  </w:num>
  <w:num w:numId="34" w16cid:durableId="515273917">
    <w:abstractNumId w:val="21"/>
  </w:num>
  <w:num w:numId="35" w16cid:durableId="345717246">
    <w:abstractNumId w:val="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744521349">
    <w:abstractNumId w:val="18"/>
  </w:num>
  <w:num w:numId="37" w16cid:durableId="1096056771">
    <w:abstractNumId w:val="22"/>
  </w:num>
  <w:num w:numId="38" w16cid:durableId="1329016280">
    <w:abstractNumId w:val="3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intFractionalCharacterWidth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MzQ0NrG0NDMyMjRS0lEKTi0uzszPAykwtKwFAKVr/2MtAAAA"/>
  </w:docVars>
  <w:rsids>
    <w:rsidRoot w:val="00D54F95"/>
    <w:rsid w:val="00000413"/>
    <w:rsid w:val="00000B07"/>
    <w:rsid w:val="00001D7B"/>
    <w:rsid w:val="00002422"/>
    <w:rsid w:val="00002B33"/>
    <w:rsid w:val="00002F37"/>
    <w:rsid w:val="00005060"/>
    <w:rsid w:val="0000668F"/>
    <w:rsid w:val="00011176"/>
    <w:rsid w:val="000117CE"/>
    <w:rsid w:val="0001195C"/>
    <w:rsid w:val="00012E35"/>
    <w:rsid w:val="00015C65"/>
    <w:rsid w:val="000162BE"/>
    <w:rsid w:val="00020C01"/>
    <w:rsid w:val="00020E9C"/>
    <w:rsid w:val="00023524"/>
    <w:rsid w:val="000248F0"/>
    <w:rsid w:val="00026364"/>
    <w:rsid w:val="00026720"/>
    <w:rsid w:val="00026E94"/>
    <w:rsid w:val="00027406"/>
    <w:rsid w:val="00027B60"/>
    <w:rsid w:val="00031A68"/>
    <w:rsid w:val="0003291B"/>
    <w:rsid w:val="000332B1"/>
    <w:rsid w:val="0003337D"/>
    <w:rsid w:val="00034755"/>
    <w:rsid w:val="000359D9"/>
    <w:rsid w:val="0004112A"/>
    <w:rsid w:val="00041263"/>
    <w:rsid w:val="0004256B"/>
    <w:rsid w:val="00042BB3"/>
    <w:rsid w:val="00042C51"/>
    <w:rsid w:val="00044C1E"/>
    <w:rsid w:val="00047B58"/>
    <w:rsid w:val="00047F92"/>
    <w:rsid w:val="00050C1A"/>
    <w:rsid w:val="000524BA"/>
    <w:rsid w:val="000532CD"/>
    <w:rsid w:val="00055D49"/>
    <w:rsid w:val="000611B9"/>
    <w:rsid w:val="00062096"/>
    <w:rsid w:val="00064179"/>
    <w:rsid w:val="00065026"/>
    <w:rsid w:val="0006527A"/>
    <w:rsid w:val="0006674D"/>
    <w:rsid w:val="00067552"/>
    <w:rsid w:val="0007242E"/>
    <w:rsid w:val="00075C72"/>
    <w:rsid w:val="000779CC"/>
    <w:rsid w:val="0008181D"/>
    <w:rsid w:val="00081E04"/>
    <w:rsid w:val="00082433"/>
    <w:rsid w:val="00082657"/>
    <w:rsid w:val="00091D4A"/>
    <w:rsid w:val="00092AA5"/>
    <w:rsid w:val="00092DD3"/>
    <w:rsid w:val="00093232"/>
    <w:rsid w:val="000940CB"/>
    <w:rsid w:val="0009547A"/>
    <w:rsid w:val="000960C0"/>
    <w:rsid w:val="000978C8"/>
    <w:rsid w:val="0009799B"/>
    <w:rsid w:val="000A38A7"/>
    <w:rsid w:val="000A445B"/>
    <w:rsid w:val="000A5329"/>
    <w:rsid w:val="000A663B"/>
    <w:rsid w:val="000B3B35"/>
    <w:rsid w:val="000B4CF7"/>
    <w:rsid w:val="000B56D8"/>
    <w:rsid w:val="000B6A56"/>
    <w:rsid w:val="000C1406"/>
    <w:rsid w:val="000C3ED3"/>
    <w:rsid w:val="000C603C"/>
    <w:rsid w:val="000C7431"/>
    <w:rsid w:val="000D0F1C"/>
    <w:rsid w:val="000D4A87"/>
    <w:rsid w:val="000D4DC1"/>
    <w:rsid w:val="000D6DBD"/>
    <w:rsid w:val="000D703D"/>
    <w:rsid w:val="000D7AB5"/>
    <w:rsid w:val="000D7CFB"/>
    <w:rsid w:val="000E0059"/>
    <w:rsid w:val="000E012A"/>
    <w:rsid w:val="000E30D8"/>
    <w:rsid w:val="000E7DD7"/>
    <w:rsid w:val="000F0BE6"/>
    <w:rsid w:val="000F1EF3"/>
    <w:rsid w:val="000F20A9"/>
    <w:rsid w:val="000F454D"/>
    <w:rsid w:val="000F5DBF"/>
    <w:rsid w:val="000F656E"/>
    <w:rsid w:val="000F7D93"/>
    <w:rsid w:val="00100907"/>
    <w:rsid w:val="00100B77"/>
    <w:rsid w:val="001016ED"/>
    <w:rsid w:val="001019C9"/>
    <w:rsid w:val="00101AB2"/>
    <w:rsid w:val="00104064"/>
    <w:rsid w:val="0010597E"/>
    <w:rsid w:val="00107C7C"/>
    <w:rsid w:val="001137DD"/>
    <w:rsid w:val="00121628"/>
    <w:rsid w:val="00122FB9"/>
    <w:rsid w:val="001242DA"/>
    <w:rsid w:val="0012510A"/>
    <w:rsid w:val="00130827"/>
    <w:rsid w:val="001340F6"/>
    <w:rsid w:val="001350A9"/>
    <w:rsid w:val="001410ED"/>
    <w:rsid w:val="00143B2F"/>
    <w:rsid w:val="00144044"/>
    <w:rsid w:val="00146072"/>
    <w:rsid w:val="00146FEC"/>
    <w:rsid w:val="001474FD"/>
    <w:rsid w:val="001527F0"/>
    <w:rsid w:val="00154826"/>
    <w:rsid w:val="001550DD"/>
    <w:rsid w:val="0015544B"/>
    <w:rsid w:val="00157239"/>
    <w:rsid w:val="001601C4"/>
    <w:rsid w:val="00162044"/>
    <w:rsid w:val="0016228F"/>
    <w:rsid w:val="00163492"/>
    <w:rsid w:val="00163E5F"/>
    <w:rsid w:val="0016693E"/>
    <w:rsid w:val="00170643"/>
    <w:rsid w:val="00170BCB"/>
    <w:rsid w:val="00171A36"/>
    <w:rsid w:val="00173417"/>
    <w:rsid w:val="001759BA"/>
    <w:rsid w:val="00175E5F"/>
    <w:rsid w:val="00176455"/>
    <w:rsid w:val="0017726F"/>
    <w:rsid w:val="001773D4"/>
    <w:rsid w:val="0018057D"/>
    <w:rsid w:val="0018111A"/>
    <w:rsid w:val="00185265"/>
    <w:rsid w:val="00186F1B"/>
    <w:rsid w:val="00197FF3"/>
    <w:rsid w:val="001A011B"/>
    <w:rsid w:val="001A14F8"/>
    <w:rsid w:val="001A286E"/>
    <w:rsid w:val="001A2BCB"/>
    <w:rsid w:val="001A2E2C"/>
    <w:rsid w:val="001A3018"/>
    <w:rsid w:val="001A3160"/>
    <w:rsid w:val="001A3F08"/>
    <w:rsid w:val="001B061E"/>
    <w:rsid w:val="001B1557"/>
    <w:rsid w:val="001B2987"/>
    <w:rsid w:val="001B3653"/>
    <w:rsid w:val="001B6506"/>
    <w:rsid w:val="001B6B78"/>
    <w:rsid w:val="001B6FA9"/>
    <w:rsid w:val="001C29E8"/>
    <w:rsid w:val="001C3000"/>
    <w:rsid w:val="001C4283"/>
    <w:rsid w:val="001C4732"/>
    <w:rsid w:val="001C769D"/>
    <w:rsid w:val="001D0FD1"/>
    <w:rsid w:val="001D2A6F"/>
    <w:rsid w:val="001D4128"/>
    <w:rsid w:val="001D5326"/>
    <w:rsid w:val="001E4515"/>
    <w:rsid w:val="001E4A7E"/>
    <w:rsid w:val="001E6AD0"/>
    <w:rsid w:val="001E74D3"/>
    <w:rsid w:val="001E7FB1"/>
    <w:rsid w:val="001F099C"/>
    <w:rsid w:val="001F1CD0"/>
    <w:rsid w:val="001F276A"/>
    <w:rsid w:val="001F2B1D"/>
    <w:rsid w:val="001F2E9C"/>
    <w:rsid w:val="001F38B7"/>
    <w:rsid w:val="001F52E8"/>
    <w:rsid w:val="001F7089"/>
    <w:rsid w:val="001F7430"/>
    <w:rsid w:val="002003E6"/>
    <w:rsid w:val="00200980"/>
    <w:rsid w:val="00203A70"/>
    <w:rsid w:val="00205D7A"/>
    <w:rsid w:val="00207585"/>
    <w:rsid w:val="00207728"/>
    <w:rsid w:val="0021337D"/>
    <w:rsid w:val="002155B2"/>
    <w:rsid w:val="00221AA2"/>
    <w:rsid w:val="00221FDF"/>
    <w:rsid w:val="00226A7A"/>
    <w:rsid w:val="0023463D"/>
    <w:rsid w:val="0024013F"/>
    <w:rsid w:val="002423AA"/>
    <w:rsid w:val="002468AB"/>
    <w:rsid w:val="002471D5"/>
    <w:rsid w:val="00254CB2"/>
    <w:rsid w:val="002565DE"/>
    <w:rsid w:val="00257911"/>
    <w:rsid w:val="00262BB6"/>
    <w:rsid w:val="00263F09"/>
    <w:rsid w:val="0026575C"/>
    <w:rsid w:val="00265A8B"/>
    <w:rsid w:val="0026629E"/>
    <w:rsid w:val="00266C09"/>
    <w:rsid w:val="00266F33"/>
    <w:rsid w:val="00267017"/>
    <w:rsid w:val="00267788"/>
    <w:rsid w:val="00271CF6"/>
    <w:rsid w:val="00273674"/>
    <w:rsid w:val="00274DCE"/>
    <w:rsid w:val="002753E7"/>
    <w:rsid w:val="00280983"/>
    <w:rsid w:val="00280B4B"/>
    <w:rsid w:val="002812BF"/>
    <w:rsid w:val="00281CCD"/>
    <w:rsid w:val="002831F9"/>
    <w:rsid w:val="00285AA2"/>
    <w:rsid w:val="0028630E"/>
    <w:rsid w:val="002930E9"/>
    <w:rsid w:val="00294827"/>
    <w:rsid w:val="00295CFF"/>
    <w:rsid w:val="00296543"/>
    <w:rsid w:val="002A00F2"/>
    <w:rsid w:val="002A0518"/>
    <w:rsid w:val="002A19C4"/>
    <w:rsid w:val="002A4C52"/>
    <w:rsid w:val="002A6E08"/>
    <w:rsid w:val="002A7324"/>
    <w:rsid w:val="002B03A3"/>
    <w:rsid w:val="002B03D5"/>
    <w:rsid w:val="002B1044"/>
    <w:rsid w:val="002B41CA"/>
    <w:rsid w:val="002B43A3"/>
    <w:rsid w:val="002B482D"/>
    <w:rsid w:val="002B503B"/>
    <w:rsid w:val="002B537A"/>
    <w:rsid w:val="002B55E7"/>
    <w:rsid w:val="002B570D"/>
    <w:rsid w:val="002B7A5D"/>
    <w:rsid w:val="002C0917"/>
    <w:rsid w:val="002C1367"/>
    <w:rsid w:val="002C229F"/>
    <w:rsid w:val="002C2982"/>
    <w:rsid w:val="002D0148"/>
    <w:rsid w:val="002D0DE0"/>
    <w:rsid w:val="002D1DC6"/>
    <w:rsid w:val="002D2B17"/>
    <w:rsid w:val="002D2E15"/>
    <w:rsid w:val="002D3F46"/>
    <w:rsid w:val="002D4ED2"/>
    <w:rsid w:val="002D5709"/>
    <w:rsid w:val="002D7BB6"/>
    <w:rsid w:val="002E3C9C"/>
    <w:rsid w:val="002E7699"/>
    <w:rsid w:val="002F00A4"/>
    <w:rsid w:val="002F08C2"/>
    <w:rsid w:val="002F39A8"/>
    <w:rsid w:val="002F5FDB"/>
    <w:rsid w:val="002F6C56"/>
    <w:rsid w:val="00301EE3"/>
    <w:rsid w:val="003061F5"/>
    <w:rsid w:val="00307242"/>
    <w:rsid w:val="00307C88"/>
    <w:rsid w:val="003119AC"/>
    <w:rsid w:val="00311FC4"/>
    <w:rsid w:val="003147C9"/>
    <w:rsid w:val="00314EB1"/>
    <w:rsid w:val="0031508E"/>
    <w:rsid w:val="00315296"/>
    <w:rsid w:val="003155FA"/>
    <w:rsid w:val="0031655C"/>
    <w:rsid w:val="00316DE6"/>
    <w:rsid w:val="0032034A"/>
    <w:rsid w:val="00321BF1"/>
    <w:rsid w:val="003226CC"/>
    <w:rsid w:val="0032422D"/>
    <w:rsid w:val="00324B90"/>
    <w:rsid w:val="00326C80"/>
    <w:rsid w:val="00331DCF"/>
    <w:rsid w:val="00333003"/>
    <w:rsid w:val="003343FC"/>
    <w:rsid w:val="003436AE"/>
    <w:rsid w:val="00344147"/>
    <w:rsid w:val="0034490C"/>
    <w:rsid w:val="00345335"/>
    <w:rsid w:val="0035161F"/>
    <w:rsid w:val="003531BD"/>
    <w:rsid w:val="00354A6F"/>
    <w:rsid w:val="003553D3"/>
    <w:rsid w:val="003579DF"/>
    <w:rsid w:val="003610FE"/>
    <w:rsid w:val="00365088"/>
    <w:rsid w:val="00365580"/>
    <w:rsid w:val="00366853"/>
    <w:rsid w:val="00366940"/>
    <w:rsid w:val="003671C3"/>
    <w:rsid w:val="003712AC"/>
    <w:rsid w:val="00371BA6"/>
    <w:rsid w:val="00371C37"/>
    <w:rsid w:val="00376270"/>
    <w:rsid w:val="003862F0"/>
    <w:rsid w:val="00386CA6"/>
    <w:rsid w:val="003872F5"/>
    <w:rsid w:val="00391AF5"/>
    <w:rsid w:val="003957F0"/>
    <w:rsid w:val="003971A9"/>
    <w:rsid w:val="00397536"/>
    <w:rsid w:val="003A08A3"/>
    <w:rsid w:val="003A2485"/>
    <w:rsid w:val="003A4518"/>
    <w:rsid w:val="003A71B9"/>
    <w:rsid w:val="003B20D0"/>
    <w:rsid w:val="003B36A7"/>
    <w:rsid w:val="003B4FAD"/>
    <w:rsid w:val="003B5980"/>
    <w:rsid w:val="003C16E4"/>
    <w:rsid w:val="003C2F02"/>
    <w:rsid w:val="003C59B4"/>
    <w:rsid w:val="003C7EE8"/>
    <w:rsid w:val="003D2CF2"/>
    <w:rsid w:val="003E0B26"/>
    <w:rsid w:val="003E375E"/>
    <w:rsid w:val="003E3D8F"/>
    <w:rsid w:val="003E46AF"/>
    <w:rsid w:val="003E546B"/>
    <w:rsid w:val="003F02C9"/>
    <w:rsid w:val="003F41BC"/>
    <w:rsid w:val="003F4228"/>
    <w:rsid w:val="003F4656"/>
    <w:rsid w:val="003F4F94"/>
    <w:rsid w:val="003F51C3"/>
    <w:rsid w:val="003F58F2"/>
    <w:rsid w:val="003F6ADB"/>
    <w:rsid w:val="0040048F"/>
    <w:rsid w:val="0040068E"/>
    <w:rsid w:val="0040197F"/>
    <w:rsid w:val="00402363"/>
    <w:rsid w:val="004045C2"/>
    <w:rsid w:val="00406B96"/>
    <w:rsid w:val="0040795E"/>
    <w:rsid w:val="004104BF"/>
    <w:rsid w:val="004152FF"/>
    <w:rsid w:val="00415C39"/>
    <w:rsid w:val="00415EC4"/>
    <w:rsid w:val="004161CB"/>
    <w:rsid w:val="00416BFF"/>
    <w:rsid w:val="00417271"/>
    <w:rsid w:val="00417B95"/>
    <w:rsid w:val="0042064D"/>
    <w:rsid w:val="00420C80"/>
    <w:rsid w:val="00421101"/>
    <w:rsid w:val="004232AF"/>
    <w:rsid w:val="0042337B"/>
    <w:rsid w:val="00423778"/>
    <w:rsid w:val="004249ED"/>
    <w:rsid w:val="004310FC"/>
    <w:rsid w:val="00432A33"/>
    <w:rsid w:val="00434339"/>
    <w:rsid w:val="004346C7"/>
    <w:rsid w:val="00443B62"/>
    <w:rsid w:val="0044744D"/>
    <w:rsid w:val="00450292"/>
    <w:rsid w:val="0045058F"/>
    <w:rsid w:val="00450A26"/>
    <w:rsid w:val="00455C2A"/>
    <w:rsid w:val="00457F23"/>
    <w:rsid w:val="00462651"/>
    <w:rsid w:val="00465178"/>
    <w:rsid w:val="00465964"/>
    <w:rsid w:val="0046766B"/>
    <w:rsid w:val="00471F87"/>
    <w:rsid w:val="00472FFD"/>
    <w:rsid w:val="00473294"/>
    <w:rsid w:val="00475233"/>
    <w:rsid w:val="004775F5"/>
    <w:rsid w:val="004835A5"/>
    <w:rsid w:val="004838CA"/>
    <w:rsid w:val="0048506B"/>
    <w:rsid w:val="00486952"/>
    <w:rsid w:val="0048744D"/>
    <w:rsid w:val="00490704"/>
    <w:rsid w:val="004945E6"/>
    <w:rsid w:val="00496586"/>
    <w:rsid w:val="004973A0"/>
    <w:rsid w:val="004A07C5"/>
    <w:rsid w:val="004A18BE"/>
    <w:rsid w:val="004A2A62"/>
    <w:rsid w:val="004A35B6"/>
    <w:rsid w:val="004A58EC"/>
    <w:rsid w:val="004A7ECC"/>
    <w:rsid w:val="004B010C"/>
    <w:rsid w:val="004B0755"/>
    <w:rsid w:val="004B11BE"/>
    <w:rsid w:val="004C07EC"/>
    <w:rsid w:val="004C16C5"/>
    <w:rsid w:val="004C1DC1"/>
    <w:rsid w:val="004C402A"/>
    <w:rsid w:val="004C6A6B"/>
    <w:rsid w:val="004D4C4A"/>
    <w:rsid w:val="004D4F74"/>
    <w:rsid w:val="004E0E9D"/>
    <w:rsid w:val="004E221C"/>
    <w:rsid w:val="004F04AC"/>
    <w:rsid w:val="004F1A8D"/>
    <w:rsid w:val="004F4144"/>
    <w:rsid w:val="004F66F0"/>
    <w:rsid w:val="004F7A69"/>
    <w:rsid w:val="00501D7A"/>
    <w:rsid w:val="00502AA2"/>
    <w:rsid w:val="00507730"/>
    <w:rsid w:val="00510B2F"/>
    <w:rsid w:val="00511A4E"/>
    <w:rsid w:val="005128F3"/>
    <w:rsid w:val="00514D4A"/>
    <w:rsid w:val="0051505A"/>
    <w:rsid w:val="00522B21"/>
    <w:rsid w:val="005266E4"/>
    <w:rsid w:val="0052688D"/>
    <w:rsid w:val="00527974"/>
    <w:rsid w:val="00531C35"/>
    <w:rsid w:val="00533434"/>
    <w:rsid w:val="00534C3D"/>
    <w:rsid w:val="00534F59"/>
    <w:rsid w:val="00536C90"/>
    <w:rsid w:val="005445DD"/>
    <w:rsid w:val="0054538E"/>
    <w:rsid w:val="005459EA"/>
    <w:rsid w:val="005466FC"/>
    <w:rsid w:val="00557016"/>
    <w:rsid w:val="00557294"/>
    <w:rsid w:val="00557832"/>
    <w:rsid w:val="0056339C"/>
    <w:rsid w:val="00563CF6"/>
    <w:rsid w:val="00570056"/>
    <w:rsid w:val="00573756"/>
    <w:rsid w:val="00574322"/>
    <w:rsid w:val="00574467"/>
    <w:rsid w:val="005755F5"/>
    <w:rsid w:val="00581BB2"/>
    <w:rsid w:val="00581ED9"/>
    <w:rsid w:val="00582A72"/>
    <w:rsid w:val="00585D58"/>
    <w:rsid w:val="00586156"/>
    <w:rsid w:val="005864D3"/>
    <w:rsid w:val="00587CC7"/>
    <w:rsid w:val="00591394"/>
    <w:rsid w:val="00592F01"/>
    <w:rsid w:val="00593688"/>
    <w:rsid w:val="00593E68"/>
    <w:rsid w:val="00594D67"/>
    <w:rsid w:val="0059658A"/>
    <w:rsid w:val="00596C5C"/>
    <w:rsid w:val="005A0949"/>
    <w:rsid w:val="005A21B4"/>
    <w:rsid w:val="005A4440"/>
    <w:rsid w:val="005A48FE"/>
    <w:rsid w:val="005B0579"/>
    <w:rsid w:val="005B08D6"/>
    <w:rsid w:val="005B096D"/>
    <w:rsid w:val="005B6135"/>
    <w:rsid w:val="005B6906"/>
    <w:rsid w:val="005C4820"/>
    <w:rsid w:val="005C68F6"/>
    <w:rsid w:val="005C6AA0"/>
    <w:rsid w:val="005C7A32"/>
    <w:rsid w:val="005C7A35"/>
    <w:rsid w:val="005D0976"/>
    <w:rsid w:val="005D0CBC"/>
    <w:rsid w:val="005D2E70"/>
    <w:rsid w:val="005D3695"/>
    <w:rsid w:val="005D72C7"/>
    <w:rsid w:val="005D76FA"/>
    <w:rsid w:val="005D78E0"/>
    <w:rsid w:val="005E1A9C"/>
    <w:rsid w:val="005E3355"/>
    <w:rsid w:val="005E46FF"/>
    <w:rsid w:val="005E4736"/>
    <w:rsid w:val="005E5151"/>
    <w:rsid w:val="005E7D24"/>
    <w:rsid w:val="005F062A"/>
    <w:rsid w:val="005F2791"/>
    <w:rsid w:val="005F51CA"/>
    <w:rsid w:val="005F6F95"/>
    <w:rsid w:val="005F7F6D"/>
    <w:rsid w:val="0060003A"/>
    <w:rsid w:val="00602C72"/>
    <w:rsid w:val="006079EE"/>
    <w:rsid w:val="0061088A"/>
    <w:rsid w:val="00610F49"/>
    <w:rsid w:val="00611B41"/>
    <w:rsid w:val="00611C14"/>
    <w:rsid w:val="0061235B"/>
    <w:rsid w:val="00613E86"/>
    <w:rsid w:val="006140B1"/>
    <w:rsid w:val="006144E7"/>
    <w:rsid w:val="00614BD2"/>
    <w:rsid w:val="0061640D"/>
    <w:rsid w:val="0061762E"/>
    <w:rsid w:val="00620A9C"/>
    <w:rsid w:val="00620FCB"/>
    <w:rsid w:val="006221CF"/>
    <w:rsid w:val="00623681"/>
    <w:rsid w:val="0062501D"/>
    <w:rsid w:val="006257CB"/>
    <w:rsid w:val="0063031F"/>
    <w:rsid w:val="00636335"/>
    <w:rsid w:val="00640C09"/>
    <w:rsid w:val="0064229A"/>
    <w:rsid w:val="0064467A"/>
    <w:rsid w:val="00645F04"/>
    <w:rsid w:val="00647A9E"/>
    <w:rsid w:val="00650263"/>
    <w:rsid w:val="006527FF"/>
    <w:rsid w:val="006559D8"/>
    <w:rsid w:val="0065618E"/>
    <w:rsid w:val="00660B16"/>
    <w:rsid w:val="00661258"/>
    <w:rsid w:val="006615C5"/>
    <w:rsid w:val="0066328D"/>
    <w:rsid w:val="00664652"/>
    <w:rsid w:val="00665B6E"/>
    <w:rsid w:val="00666BD2"/>
    <w:rsid w:val="006702DC"/>
    <w:rsid w:val="006706E5"/>
    <w:rsid w:val="00672027"/>
    <w:rsid w:val="00673186"/>
    <w:rsid w:val="006740B2"/>
    <w:rsid w:val="006746DF"/>
    <w:rsid w:val="00675834"/>
    <w:rsid w:val="006761BC"/>
    <w:rsid w:val="00677AD7"/>
    <w:rsid w:val="00682F54"/>
    <w:rsid w:val="00683C7D"/>
    <w:rsid w:val="00684E1F"/>
    <w:rsid w:val="0068552F"/>
    <w:rsid w:val="006863FF"/>
    <w:rsid w:val="00687EA8"/>
    <w:rsid w:val="00697E90"/>
    <w:rsid w:val="006A03F7"/>
    <w:rsid w:val="006A1847"/>
    <w:rsid w:val="006A2FA8"/>
    <w:rsid w:val="006A4390"/>
    <w:rsid w:val="006A45E3"/>
    <w:rsid w:val="006A5AB0"/>
    <w:rsid w:val="006A5CD8"/>
    <w:rsid w:val="006A769F"/>
    <w:rsid w:val="006A7F62"/>
    <w:rsid w:val="006B0337"/>
    <w:rsid w:val="006B0EE4"/>
    <w:rsid w:val="006B1550"/>
    <w:rsid w:val="006B3876"/>
    <w:rsid w:val="006B5129"/>
    <w:rsid w:val="006B6704"/>
    <w:rsid w:val="006C01C3"/>
    <w:rsid w:val="006D0766"/>
    <w:rsid w:val="006D59C9"/>
    <w:rsid w:val="006D6051"/>
    <w:rsid w:val="006D6071"/>
    <w:rsid w:val="006D626F"/>
    <w:rsid w:val="006D63DD"/>
    <w:rsid w:val="006D66DB"/>
    <w:rsid w:val="006E0A43"/>
    <w:rsid w:val="006E26E9"/>
    <w:rsid w:val="006E39C5"/>
    <w:rsid w:val="006E3A16"/>
    <w:rsid w:val="006E44CA"/>
    <w:rsid w:val="006E7960"/>
    <w:rsid w:val="006F3022"/>
    <w:rsid w:val="006F5FFC"/>
    <w:rsid w:val="006F7F3E"/>
    <w:rsid w:val="00704AC2"/>
    <w:rsid w:val="00707A88"/>
    <w:rsid w:val="00710872"/>
    <w:rsid w:val="007111BE"/>
    <w:rsid w:val="00711645"/>
    <w:rsid w:val="00711BF8"/>
    <w:rsid w:val="00717F9B"/>
    <w:rsid w:val="00725736"/>
    <w:rsid w:val="00725A3F"/>
    <w:rsid w:val="007302A8"/>
    <w:rsid w:val="007306BD"/>
    <w:rsid w:val="00731D5D"/>
    <w:rsid w:val="0073271D"/>
    <w:rsid w:val="0073389B"/>
    <w:rsid w:val="007339F4"/>
    <w:rsid w:val="007349E0"/>
    <w:rsid w:val="007365BB"/>
    <w:rsid w:val="00737822"/>
    <w:rsid w:val="00740CFB"/>
    <w:rsid w:val="00741F3B"/>
    <w:rsid w:val="00743CFB"/>
    <w:rsid w:val="00750535"/>
    <w:rsid w:val="007509C0"/>
    <w:rsid w:val="0075158F"/>
    <w:rsid w:val="00755A75"/>
    <w:rsid w:val="00756529"/>
    <w:rsid w:val="00756C3B"/>
    <w:rsid w:val="00756EBA"/>
    <w:rsid w:val="00760056"/>
    <w:rsid w:val="00760801"/>
    <w:rsid w:val="00761FAA"/>
    <w:rsid w:val="0076303C"/>
    <w:rsid w:val="00763885"/>
    <w:rsid w:val="00764BC7"/>
    <w:rsid w:val="00765014"/>
    <w:rsid w:val="00765F44"/>
    <w:rsid w:val="00766D86"/>
    <w:rsid w:val="007715D3"/>
    <w:rsid w:val="00771C67"/>
    <w:rsid w:val="007723ED"/>
    <w:rsid w:val="00772FDC"/>
    <w:rsid w:val="00775639"/>
    <w:rsid w:val="007766C0"/>
    <w:rsid w:val="007777D6"/>
    <w:rsid w:val="00780796"/>
    <w:rsid w:val="00780877"/>
    <w:rsid w:val="00780B2A"/>
    <w:rsid w:val="00780BC7"/>
    <w:rsid w:val="0078146A"/>
    <w:rsid w:val="007819B3"/>
    <w:rsid w:val="00782541"/>
    <w:rsid w:val="007865D7"/>
    <w:rsid w:val="00787C26"/>
    <w:rsid w:val="0079035C"/>
    <w:rsid w:val="00791CFC"/>
    <w:rsid w:val="00791D5A"/>
    <w:rsid w:val="00792482"/>
    <w:rsid w:val="00793E08"/>
    <w:rsid w:val="00794121"/>
    <w:rsid w:val="0079524D"/>
    <w:rsid w:val="00795614"/>
    <w:rsid w:val="00795958"/>
    <w:rsid w:val="007969A4"/>
    <w:rsid w:val="007A01B7"/>
    <w:rsid w:val="007A1046"/>
    <w:rsid w:val="007A1E17"/>
    <w:rsid w:val="007A3615"/>
    <w:rsid w:val="007A523A"/>
    <w:rsid w:val="007A62C3"/>
    <w:rsid w:val="007A74E8"/>
    <w:rsid w:val="007B0EDC"/>
    <w:rsid w:val="007B3461"/>
    <w:rsid w:val="007C2103"/>
    <w:rsid w:val="007C4972"/>
    <w:rsid w:val="007C7C99"/>
    <w:rsid w:val="007C7F8C"/>
    <w:rsid w:val="007D1E94"/>
    <w:rsid w:val="007E0114"/>
    <w:rsid w:val="007E0A32"/>
    <w:rsid w:val="007E3E09"/>
    <w:rsid w:val="007E65CC"/>
    <w:rsid w:val="007E7ABE"/>
    <w:rsid w:val="007F1396"/>
    <w:rsid w:val="007F4354"/>
    <w:rsid w:val="007F4505"/>
    <w:rsid w:val="007F4571"/>
    <w:rsid w:val="007F4AD9"/>
    <w:rsid w:val="007F4E3A"/>
    <w:rsid w:val="007F4FC7"/>
    <w:rsid w:val="007F5059"/>
    <w:rsid w:val="00800637"/>
    <w:rsid w:val="0080358C"/>
    <w:rsid w:val="00803B25"/>
    <w:rsid w:val="008077F9"/>
    <w:rsid w:val="008124B4"/>
    <w:rsid w:val="00814A27"/>
    <w:rsid w:val="00817BE0"/>
    <w:rsid w:val="0082109F"/>
    <w:rsid w:val="008210BC"/>
    <w:rsid w:val="00822388"/>
    <w:rsid w:val="008224B8"/>
    <w:rsid w:val="00823C27"/>
    <w:rsid w:val="008254D4"/>
    <w:rsid w:val="008278CD"/>
    <w:rsid w:val="008318DC"/>
    <w:rsid w:val="00832C8B"/>
    <w:rsid w:val="0083515B"/>
    <w:rsid w:val="0084274F"/>
    <w:rsid w:val="00843E3A"/>
    <w:rsid w:val="008447E4"/>
    <w:rsid w:val="00845F4E"/>
    <w:rsid w:val="0084646D"/>
    <w:rsid w:val="00847B11"/>
    <w:rsid w:val="0085013A"/>
    <w:rsid w:val="00850B58"/>
    <w:rsid w:val="00855169"/>
    <w:rsid w:val="00855A28"/>
    <w:rsid w:val="00856C66"/>
    <w:rsid w:val="00857309"/>
    <w:rsid w:val="0086171D"/>
    <w:rsid w:val="00863D64"/>
    <w:rsid w:val="00864903"/>
    <w:rsid w:val="00864C98"/>
    <w:rsid w:val="008672B4"/>
    <w:rsid w:val="0087584A"/>
    <w:rsid w:val="00876818"/>
    <w:rsid w:val="00877072"/>
    <w:rsid w:val="0088057F"/>
    <w:rsid w:val="00880D55"/>
    <w:rsid w:val="00881ECA"/>
    <w:rsid w:val="0088567C"/>
    <w:rsid w:val="00891A8D"/>
    <w:rsid w:val="00897979"/>
    <w:rsid w:val="008A2680"/>
    <w:rsid w:val="008A5C84"/>
    <w:rsid w:val="008B055A"/>
    <w:rsid w:val="008B236B"/>
    <w:rsid w:val="008B3786"/>
    <w:rsid w:val="008B4559"/>
    <w:rsid w:val="008B4D06"/>
    <w:rsid w:val="008B5C89"/>
    <w:rsid w:val="008B7D6A"/>
    <w:rsid w:val="008C49C5"/>
    <w:rsid w:val="008C63C7"/>
    <w:rsid w:val="008C6B4D"/>
    <w:rsid w:val="008D3EF7"/>
    <w:rsid w:val="008D5780"/>
    <w:rsid w:val="008D6440"/>
    <w:rsid w:val="008E22C3"/>
    <w:rsid w:val="008E2629"/>
    <w:rsid w:val="008E2AE4"/>
    <w:rsid w:val="008E4B53"/>
    <w:rsid w:val="008E4EF6"/>
    <w:rsid w:val="008E5D93"/>
    <w:rsid w:val="008E6924"/>
    <w:rsid w:val="008F1E44"/>
    <w:rsid w:val="008F2A76"/>
    <w:rsid w:val="008F5EB9"/>
    <w:rsid w:val="00900D86"/>
    <w:rsid w:val="00903A80"/>
    <w:rsid w:val="00904F6F"/>
    <w:rsid w:val="00905426"/>
    <w:rsid w:val="009073BD"/>
    <w:rsid w:val="00907ABC"/>
    <w:rsid w:val="00907E51"/>
    <w:rsid w:val="00907F87"/>
    <w:rsid w:val="009133F7"/>
    <w:rsid w:val="009147B1"/>
    <w:rsid w:val="00914865"/>
    <w:rsid w:val="009167E9"/>
    <w:rsid w:val="00920C05"/>
    <w:rsid w:val="00921ED0"/>
    <w:rsid w:val="009231C7"/>
    <w:rsid w:val="00924A05"/>
    <w:rsid w:val="009256A0"/>
    <w:rsid w:val="009258B8"/>
    <w:rsid w:val="00933CB0"/>
    <w:rsid w:val="00934F1F"/>
    <w:rsid w:val="0093565B"/>
    <w:rsid w:val="00935E1E"/>
    <w:rsid w:val="00940C09"/>
    <w:rsid w:val="0094563C"/>
    <w:rsid w:val="009475C8"/>
    <w:rsid w:val="00951A71"/>
    <w:rsid w:val="0095388F"/>
    <w:rsid w:val="0095540E"/>
    <w:rsid w:val="0095679C"/>
    <w:rsid w:val="00961C07"/>
    <w:rsid w:val="0096231B"/>
    <w:rsid w:val="009636F5"/>
    <w:rsid w:val="0096576C"/>
    <w:rsid w:val="0096598F"/>
    <w:rsid w:val="00965DE5"/>
    <w:rsid w:val="0096640B"/>
    <w:rsid w:val="00966AA8"/>
    <w:rsid w:val="009703C1"/>
    <w:rsid w:val="00970827"/>
    <w:rsid w:val="00972268"/>
    <w:rsid w:val="00973A4B"/>
    <w:rsid w:val="0097518F"/>
    <w:rsid w:val="0097579F"/>
    <w:rsid w:val="00980F27"/>
    <w:rsid w:val="0098220F"/>
    <w:rsid w:val="0098530D"/>
    <w:rsid w:val="00986C11"/>
    <w:rsid w:val="00990E03"/>
    <w:rsid w:val="00990EA4"/>
    <w:rsid w:val="00994473"/>
    <w:rsid w:val="00997C13"/>
    <w:rsid w:val="009A2038"/>
    <w:rsid w:val="009A2FCB"/>
    <w:rsid w:val="009A391E"/>
    <w:rsid w:val="009A4101"/>
    <w:rsid w:val="009A4330"/>
    <w:rsid w:val="009A52C0"/>
    <w:rsid w:val="009A7CDE"/>
    <w:rsid w:val="009B7B4B"/>
    <w:rsid w:val="009C14AD"/>
    <w:rsid w:val="009C6E58"/>
    <w:rsid w:val="009C7B7E"/>
    <w:rsid w:val="009D016B"/>
    <w:rsid w:val="009D10AE"/>
    <w:rsid w:val="009D3B94"/>
    <w:rsid w:val="009D4947"/>
    <w:rsid w:val="009D7990"/>
    <w:rsid w:val="009E09DA"/>
    <w:rsid w:val="009E2DB3"/>
    <w:rsid w:val="009E2E6E"/>
    <w:rsid w:val="009E2FE6"/>
    <w:rsid w:val="009E3801"/>
    <w:rsid w:val="009E5755"/>
    <w:rsid w:val="009E65CD"/>
    <w:rsid w:val="009E6876"/>
    <w:rsid w:val="009E77F7"/>
    <w:rsid w:val="009F0C85"/>
    <w:rsid w:val="009F412B"/>
    <w:rsid w:val="009F4695"/>
    <w:rsid w:val="009F5FD2"/>
    <w:rsid w:val="009F6371"/>
    <w:rsid w:val="00A02209"/>
    <w:rsid w:val="00A029AB"/>
    <w:rsid w:val="00A0638F"/>
    <w:rsid w:val="00A06FFE"/>
    <w:rsid w:val="00A1109D"/>
    <w:rsid w:val="00A17AB1"/>
    <w:rsid w:val="00A22CD3"/>
    <w:rsid w:val="00A23588"/>
    <w:rsid w:val="00A25E93"/>
    <w:rsid w:val="00A30C43"/>
    <w:rsid w:val="00A333AC"/>
    <w:rsid w:val="00A33762"/>
    <w:rsid w:val="00A35B99"/>
    <w:rsid w:val="00A370A2"/>
    <w:rsid w:val="00A37B40"/>
    <w:rsid w:val="00A4306E"/>
    <w:rsid w:val="00A43721"/>
    <w:rsid w:val="00A43B94"/>
    <w:rsid w:val="00A44250"/>
    <w:rsid w:val="00A44607"/>
    <w:rsid w:val="00A459CC"/>
    <w:rsid w:val="00A46256"/>
    <w:rsid w:val="00A50759"/>
    <w:rsid w:val="00A51C35"/>
    <w:rsid w:val="00A528C6"/>
    <w:rsid w:val="00A53725"/>
    <w:rsid w:val="00A539DF"/>
    <w:rsid w:val="00A53DAA"/>
    <w:rsid w:val="00A6169F"/>
    <w:rsid w:val="00A622D1"/>
    <w:rsid w:val="00A63EDA"/>
    <w:rsid w:val="00A6453C"/>
    <w:rsid w:val="00A6634C"/>
    <w:rsid w:val="00A67E2B"/>
    <w:rsid w:val="00A70D9E"/>
    <w:rsid w:val="00A76BF4"/>
    <w:rsid w:val="00A770EC"/>
    <w:rsid w:val="00A77B55"/>
    <w:rsid w:val="00A81E70"/>
    <w:rsid w:val="00A84928"/>
    <w:rsid w:val="00A86D41"/>
    <w:rsid w:val="00A87401"/>
    <w:rsid w:val="00A877D5"/>
    <w:rsid w:val="00A87B2E"/>
    <w:rsid w:val="00A90BC5"/>
    <w:rsid w:val="00A91122"/>
    <w:rsid w:val="00A91159"/>
    <w:rsid w:val="00A9208C"/>
    <w:rsid w:val="00A92532"/>
    <w:rsid w:val="00A946D7"/>
    <w:rsid w:val="00A96E6B"/>
    <w:rsid w:val="00A975EC"/>
    <w:rsid w:val="00AA0AF2"/>
    <w:rsid w:val="00AA1576"/>
    <w:rsid w:val="00AA15B8"/>
    <w:rsid w:val="00AA25F1"/>
    <w:rsid w:val="00AA4413"/>
    <w:rsid w:val="00AA78B5"/>
    <w:rsid w:val="00AB3536"/>
    <w:rsid w:val="00AB3BE8"/>
    <w:rsid w:val="00AB5F86"/>
    <w:rsid w:val="00AB68BE"/>
    <w:rsid w:val="00AC06BF"/>
    <w:rsid w:val="00AC08BD"/>
    <w:rsid w:val="00AC21C2"/>
    <w:rsid w:val="00AC2494"/>
    <w:rsid w:val="00AC4F28"/>
    <w:rsid w:val="00AC6410"/>
    <w:rsid w:val="00AD04B2"/>
    <w:rsid w:val="00AD2E3A"/>
    <w:rsid w:val="00AD3DB0"/>
    <w:rsid w:val="00AD5B6B"/>
    <w:rsid w:val="00AD6165"/>
    <w:rsid w:val="00AE04EA"/>
    <w:rsid w:val="00AE1614"/>
    <w:rsid w:val="00AE19F0"/>
    <w:rsid w:val="00AE534D"/>
    <w:rsid w:val="00AE55B3"/>
    <w:rsid w:val="00AF6037"/>
    <w:rsid w:val="00B00588"/>
    <w:rsid w:val="00B035AC"/>
    <w:rsid w:val="00B06058"/>
    <w:rsid w:val="00B066E4"/>
    <w:rsid w:val="00B101C8"/>
    <w:rsid w:val="00B101FA"/>
    <w:rsid w:val="00B123AB"/>
    <w:rsid w:val="00B1413D"/>
    <w:rsid w:val="00B14472"/>
    <w:rsid w:val="00B15934"/>
    <w:rsid w:val="00B171DB"/>
    <w:rsid w:val="00B219AB"/>
    <w:rsid w:val="00B224F9"/>
    <w:rsid w:val="00B2436C"/>
    <w:rsid w:val="00B256F8"/>
    <w:rsid w:val="00B2721D"/>
    <w:rsid w:val="00B27B8F"/>
    <w:rsid w:val="00B304B9"/>
    <w:rsid w:val="00B31A9D"/>
    <w:rsid w:val="00B32E79"/>
    <w:rsid w:val="00B33328"/>
    <w:rsid w:val="00B34E28"/>
    <w:rsid w:val="00B35537"/>
    <w:rsid w:val="00B361FC"/>
    <w:rsid w:val="00B36EB7"/>
    <w:rsid w:val="00B443A4"/>
    <w:rsid w:val="00B45120"/>
    <w:rsid w:val="00B4603C"/>
    <w:rsid w:val="00B521B5"/>
    <w:rsid w:val="00B52CA3"/>
    <w:rsid w:val="00B5355A"/>
    <w:rsid w:val="00B5361E"/>
    <w:rsid w:val="00B53B54"/>
    <w:rsid w:val="00B57571"/>
    <w:rsid w:val="00B60339"/>
    <w:rsid w:val="00B61349"/>
    <w:rsid w:val="00B62374"/>
    <w:rsid w:val="00B6407A"/>
    <w:rsid w:val="00B65402"/>
    <w:rsid w:val="00B65D78"/>
    <w:rsid w:val="00B65F29"/>
    <w:rsid w:val="00B70D7E"/>
    <w:rsid w:val="00B7114F"/>
    <w:rsid w:val="00B714DF"/>
    <w:rsid w:val="00B71CCB"/>
    <w:rsid w:val="00B723B0"/>
    <w:rsid w:val="00B72C88"/>
    <w:rsid w:val="00B737CB"/>
    <w:rsid w:val="00B74F8A"/>
    <w:rsid w:val="00B81A4D"/>
    <w:rsid w:val="00B8367D"/>
    <w:rsid w:val="00B846EE"/>
    <w:rsid w:val="00B8516C"/>
    <w:rsid w:val="00B917B1"/>
    <w:rsid w:val="00B91ED7"/>
    <w:rsid w:val="00B92A0A"/>
    <w:rsid w:val="00B92BD1"/>
    <w:rsid w:val="00B931BB"/>
    <w:rsid w:val="00B956C1"/>
    <w:rsid w:val="00B96468"/>
    <w:rsid w:val="00B967E8"/>
    <w:rsid w:val="00B96BD7"/>
    <w:rsid w:val="00B9757E"/>
    <w:rsid w:val="00B979E8"/>
    <w:rsid w:val="00BA01E7"/>
    <w:rsid w:val="00BA0773"/>
    <w:rsid w:val="00BA3468"/>
    <w:rsid w:val="00BA6852"/>
    <w:rsid w:val="00BB0ADA"/>
    <w:rsid w:val="00BB165D"/>
    <w:rsid w:val="00BB25E3"/>
    <w:rsid w:val="00BB271E"/>
    <w:rsid w:val="00BB3817"/>
    <w:rsid w:val="00BB39A6"/>
    <w:rsid w:val="00BB3FD3"/>
    <w:rsid w:val="00BB4247"/>
    <w:rsid w:val="00BB56DA"/>
    <w:rsid w:val="00BC0B43"/>
    <w:rsid w:val="00BC1C21"/>
    <w:rsid w:val="00BC1D37"/>
    <w:rsid w:val="00BC2D8A"/>
    <w:rsid w:val="00BD32C5"/>
    <w:rsid w:val="00BD46CB"/>
    <w:rsid w:val="00BD4F14"/>
    <w:rsid w:val="00BD4FCD"/>
    <w:rsid w:val="00BD52CE"/>
    <w:rsid w:val="00BD6B92"/>
    <w:rsid w:val="00BD73FB"/>
    <w:rsid w:val="00BE36AB"/>
    <w:rsid w:val="00BE39E5"/>
    <w:rsid w:val="00BE6554"/>
    <w:rsid w:val="00BE6B82"/>
    <w:rsid w:val="00BF09EF"/>
    <w:rsid w:val="00BF1D21"/>
    <w:rsid w:val="00BF2BF7"/>
    <w:rsid w:val="00BF3067"/>
    <w:rsid w:val="00BF55C5"/>
    <w:rsid w:val="00C021AB"/>
    <w:rsid w:val="00C037CD"/>
    <w:rsid w:val="00C05397"/>
    <w:rsid w:val="00C05B89"/>
    <w:rsid w:val="00C06468"/>
    <w:rsid w:val="00C06601"/>
    <w:rsid w:val="00C10013"/>
    <w:rsid w:val="00C105D5"/>
    <w:rsid w:val="00C11294"/>
    <w:rsid w:val="00C12F96"/>
    <w:rsid w:val="00C165BA"/>
    <w:rsid w:val="00C1794A"/>
    <w:rsid w:val="00C21F23"/>
    <w:rsid w:val="00C220A2"/>
    <w:rsid w:val="00C220E8"/>
    <w:rsid w:val="00C222F6"/>
    <w:rsid w:val="00C31EF1"/>
    <w:rsid w:val="00C32605"/>
    <w:rsid w:val="00C34113"/>
    <w:rsid w:val="00C34B78"/>
    <w:rsid w:val="00C37F69"/>
    <w:rsid w:val="00C403E2"/>
    <w:rsid w:val="00C41837"/>
    <w:rsid w:val="00C41969"/>
    <w:rsid w:val="00C4429B"/>
    <w:rsid w:val="00C45A00"/>
    <w:rsid w:val="00C45F85"/>
    <w:rsid w:val="00C51E6B"/>
    <w:rsid w:val="00C53A9A"/>
    <w:rsid w:val="00C53E48"/>
    <w:rsid w:val="00C54D77"/>
    <w:rsid w:val="00C54EBF"/>
    <w:rsid w:val="00C55916"/>
    <w:rsid w:val="00C55A3A"/>
    <w:rsid w:val="00C5622B"/>
    <w:rsid w:val="00C56A16"/>
    <w:rsid w:val="00C56EC4"/>
    <w:rsid w:val="00C57286"/>
    <w:rsid w:val="00C57D1F"/>
    <w:rsid w:val="00C646CB"/>
    <w:rsid w:val="00C64AD5"/>
    <w:rsid w:val="00C65C95"/>
    <w:rsid w:val="00C6722C"/>
    <w:rsid w:val="00C67399"/>
    <w:rsid w:val="00C67507"/>
    <w:rsid w:val="00C701D7"/>
    <w:rsid w:val="00C725F5"/>
    <w:rsid w:val="00C745AC"/>
    <w:rsid w:val="00C75AD9"/>
    <w:rsid w:val="00C75C38"/>
    <w:rsid w:val="00C76647"/>
    <w:rsid w:val="00C77031"/>
    <w:rsid w:val="00C7776D"/>
    <w:rsid w:val="00C822A9"/>
    <w:rsid w:val="00C83155"/>
    <w:rsid w:val="00C83F89"/>
    <w:rsid w:val="00C84477"/>
    <w:rsid w:val="00C85C96"/>
    <w:rsid w:val="00C864C8"/>
    <w:rsid w:val="00C877F2"/>
    <w:rsid w:val="00C87FD1"/>
    <w:rsid w:val="00C9015A"/>
    <w:rsid w:val="00C904C0"/>
    <w:rsid w:val="00C9371E"/>
    <w:rsid w:val="00C95D2D"/>
    <w:rsid w:val="00C9697F"/>
    <w:rsid w:val="00C97090"/>
    <w:rsid w:val="00CA17E3"/>
    <w:rsid w:val="00CA2C30"/>
    <w:rsid w:val="00CA3348"/>
    <w:rsid w:val="00CA6CC0"/>
    <w:rsid w:val="00CA76A2"/>
    <w:rsid w:val="00CB0A3A"/>
    <w:rsid w:val="00CB1865"/>
    <w:rsid w:val="00CB1C60"/>
    <w:rsid w:val="00CB25AC"/>
    <w:rsid w:val="00CB5859"/>
    <w:rsid w:val="00CC051E"/>
    <w:rsid w:val="00CC0E5D"/>
    <w:rsid w:val="00CC11E2"/>
    <w:rsid w:val="00CC2014"/>
    <w:rsid w:val="00CC36AD"/>
    <w:rsid w:val="00CC4606"/>
    <w:rsid w:val="00CC4EE0"/>
    <w:rsid w:val="00CD0004"/>
    <w:rsid w:val="00CD2251"/>
    <w:rsid w:val="00CD573B"/>
    <w:rsid w:val="00CE0396"/>
    <w:rsid w:val="00CE5A8C"/>
    <w:rsid w:val="00CE65C3"/>
    <w:rsid w:val="00CE70E4"/>
    <w:rsid w:val="00CF26C5"/>
    <w:rsid w:val="00CF4B2C"/>
    <w:rsid w:val="00CF5590"/>
    <w:rsid w:val="00CF6672"/>
    <w:rsid w:val="00CF67F8"/>
    <w:rsid w:val="00D030C0"/>
    <w:rsid w:val="00D04A5E"/>
    <w:rsid w:val="00D0513E"/>
    <w:rsid w:val="00D063B1"/>
    <w:rsid w:val="00D06BDF"/>
    <w:rsid w:val="00D06C6A"/>
    <w:rsid w:val="00D1093B"/>
    <w:rsid w:val="00D139DC"/>
    <w:rsid w:val="00D17A4E"/>
    <w:rsid w:val="00D204BC"/>
    <w:rsid w:val="00D222B4"/>
    <w:rsid w:val="00D24D09"/>
    <w:rsid w:val="00D2643C"/>
    <w:rsid w:val="00D26BA0"/>
    <w:rsid w:val="00D27050"/>
    <w:rsid w:val="00D2751C"/>
    <w:rsid w:val="00D3034A"/>
    <w:rsid w:val="00D30437"/>
    <w:rsid w:val="00D30F8E"/>
    <w:rsid w:val="00D314A2"/>
    <w:rsid w:val="00D32ABC"/>
    <w:rsid w:val="00D33F39"/>
    <w:rsid w:val="00D35BC1"/>
    <w:rsid w:val="00D4225E"/>
    <w:rsid w:val="00D428A5"/>
    <w:rsid w:val="00D43BFB"/>
    <w:rsid w:val="00D467C9"/>
    <w:rsid w:val="00D46D00"/>
    <w:rsid w:val="00D47C01"/>
    <w:rsid w:val="00D50048"/>
    <w:rsid w:val="00D514B0"/>
    <w:rsid w:val="00D530D5"/>
    <w:rsid w:val="00D53121"/>
    <w:rsid w:val="00D54F95"/>
    <w:rsid w:val="00D5513D"/>
    <w:rsid w:val="00D555D5"/>
    <w:rsid w:val="00D56B12"/>
    <w:rsid w:val="00D5752B"/>
    <w:rsid w:val="00D65A8A"/>
    <w:rsid w:val="00D66693"/>
    <w:rsid w:val="00D713EE"/>
    <w:rsid w:val="00D84AB5"/>
    <w:rsid w:val="00D84B24"/>
    <w:rsid w:val="00D859C1"/>
    <w:rsid w:val="00D87060"/>
    <w:rsid w:val="00D90BF2"/>
    <w:rsid w:val="00D91657"/>
    <w:rsid w:val="00D91B7F"/>
    <w:rsid w:val="00D9526B"/>
    <w:rsid w:val="00D95AF7"/>
    <w:rsid w:val="00D976EE"/>
    <w:rsid w:val="00D979F7"/>
    <w:rsid w:val="00D97EC4"/>
    <w:rsid w:val="00DA03DB"/>
    <w:rsid w:val="00DA3868"/>
    <w:rsid w:val="00DA418B"/>
    <w:rsid w:val="00DA492B"/>
    <w:rsid w:val="00DA6215"/>
    <w:rsid w:val="00DA62AD"/>
    <w:rsid w:val="00DA6846"/>
    <w:rsid w:val="00DB0403"/>
    <w:rsid w:val="00DB1247"/>
    <w:rsid w:val="00DB295A"/>
    <w:rsid w:val="00DB3AB5"/>
    <w:rsid w:val="00DB53DB"/>
    <w:rsid w:val="00DB615A"/>
    <w:rsid w:val="00DB7509"/>
    <w:rsid w:val="00DC0408"/>
    <w:rsid w:val="00DC0751"/>
    <w:rsid w:val="00DC1CED"/>
    <w:rsid w:val="00DC28A9"/>
    <w:rsid w:val="00DC2EBF"/>
    <w:rsid w:val="00DC52F1"/>
    <w:rsid w:val="00DC5DC1"/>
    <w:rsid w:val="00DC68EE"/>
    <w:rsid w:val="00DD09FD"/>
    <w:rsid w:val="00DD27DD"/>
    <w:rsid w:val="00DD3131"/>
    <w:rsid w:val="00DD4528"/>
    <w:rsid w:val="00DD4CA1"/>
    <w:rsid w:val="00DD5D83"/>
    <w:rsid w:val="00DD5E5F"/>
    <w:rsid w:val="00DD6D95"/>
    <w:rsid w:val="00DE1EBD"/>
    <w:rsid w:val="00DE59B1"/>
    <w:rsid w:val="00DE6395"/>
    <w:rsid w:val="00DE7F2D"/>
    <w:rsid w:val="00DF19FC"/>
    <w:rsid w:val="00DF55AA"/>
    <w:rsid w:val="00DF686D"/>
    <w:rsid w:val="00DF747A"/>
    <w:rsid w:val="00E01A31"/>
    <w:rsid w:val="00E03150"/>
    <w:rsid w:val="00E0388D"/>
    <w:rsid w:val="00E0430C"/>
    <w:rsid w:val="00E053A0"/>
    <w:rsid w:val="00E06A82"/>
    <w:rsid w:val="00E1088F"/>
    <w:rsid w:val="00E12386"/>
    <w:rsid w:val="00E12926"/>
    <w:rsid w:val="00E12CE5"/>
    <w:rsid w:val="00E168BB"/>
    <w:rsid w:val="00E22990"/>
    <w:rsid w:val="00E249F1"/>
    <w:rsid w:val="00E2526B"/>
    <w:rsid w:val="00E2586D"/>
    <w:rsid w:val="00E25A82"/>
    <w:rsid w:val="00E31845"/>
    <w:rsid w:val="00E31AF7"/>
    <w:rsid w:val="00E328AA"/>
    <w:rsid w:val="00E3464C"/>
    <w:rsid w:val="00E3468C"/>
    <w:rsid w:val="00E34D2B"/>
    <w:rsid w:val="00E3543D"/>
    <w:rsid w:val="00E36561"/>
    <w:rsid w:val="00E373C2"/>
    <w:rsid w:val="00E42E6E"/>
    <w:rsid w:val="00E431DE"/>
    <w:rsid w:val="00E436AE"/>
    <w:rsid w:val="00E46333"/>
    <w:rsid w:val="00E47A89"/>
    <w:rsid w:val="00E50ABB"/>
    <w:rsid w:val="00E53BF3"/>
    <w:rsid w:val="00E53E45"/>
    <w:rsid w:val="00E53FBA"/>
    <w:rsid w:val="00E60AAB"/>
    <w:rsid w:val="00E61387"/>
    <w:rsid w:val="00E61716"/>
    <w:rsid w:val="00E61875"/>
    <w:rsid w:val="00E61A52"/>
    <w:rsid w:val="00E636E6"/>
    <w:rsid w:val="00E63D0F"/>
    <w:rsid w:val="00E63FCE"/>
    <w:rsid w:val="00E641BC"/>
    <w:rsid w:val="00E671E2"/>
    <w:rsid w:val="00E70CFE"/>
    <w:rsid w:val="00E71A3E"/>
    <w:rsid w:val="00E72347"/>
    <w:rsid w:val="00E74724"/>
    <w:rsid w:val="00E76929"/>
    <w:rsid w:val="00E77275"/>
    <w:rsid w:val="00E808C7"/>
    <w:rsid w:val="00E80C45"/>
    <w:rsid w:val="00E81BF6"/>
    <w:rsid w:val="00E82F6A"/>
    <w:rsid w:val="00E876A4"/>
    <w:rsid w:val="00E91049"/>
    <w:rsid w:val="00E92678"/>
    <w:rsid w:val="00E9383D"/>
    <w:rsid w:val="00E938B9"/>
    <w:rsid w:val="00E945F6"/>
    <w:rsid w:val="00EA096A"/>
    <w:rsid w:val="00EA1307"/>
    <w:rsid w:val="00EA5A98"/>
    <w:rsid w:val="00EA7D24"/>
    <w:rsid w:val="00EA7ED8"/>
    <w:rsid w:val="00EB0DF5"/>
    <w:rsid w:val="00EB1FC2"/>
    <w:rsid w:val="00EB224C"/>
    <w:rsid w:val="00EB4136"/>
    <w:rsid w:val="00EB4C7B"/>
    <w:rsid w:val="00EB4F02"/>
    <w:rsid w:val="00EB5429"/>
    <w:rsid w:val="00EB55B6"/>
    <w:rsid w:val="00EC2349"/>
    <w:rsid w:val="00EC41FB"/>
    <w:rsid w:val="00EC45AF"/>
    <w:rsid w:val="00EC4675"/>
    <w:rsid w:val="00EC50F8"/>
    <w:rsid w:val="00EC6C8F"/>
    <w:rsid w:val="00ED0E30"/>
    <w:rsid w:val="00ED2988"/>
    <w:rsid w:val="00ED3F4F"/>
    <w:rsid w:val="00EE09F2"/>
    <w:rsid w:val="00EE3751"/>
    <w:rsid w:val="00EE3D30"/>
    <w:rsid w:val="00EE4567"/>
    <w:rsid w:val="00EE45FB"/>
    <w:rsid w:val="00EE6167"/>
    <w:rsid w:val="00EE74A8"/>
    <w:rsid w:val="00EF43AB"/>
    <w:rsid w:val="00EF5A31"/>
    <w:rsid w:val="00EF6E3B"/>
    <w:rsid w:val="00EF6FC8"/>
    <w:rsid w:val="00EF7626"/>
    <w:rsid w:val="00EF7FD7"/>
    <w:rsid w:val="00F00120"/>
    <w:rsid w:val="00F00BB0"/>
    <w:rsid w:val="00F0115D"/>
    <w:rsid w:val="00F02CBB"/>
    <w:rsid w:val="00F04CF1"/>
    <w:rsid w:val="00F108A9"/>
    <w:rsid w:val="00F10C5B"/>
    <w:rsid w:val="00F12967"/>
    <w:rsid w:val="00F139A1"/>
    <w:rsid w:val="00F13E10"/>
    <w:rsid w:val="00F14DEC"/>
    <w:rsid w:val="00F202B8"/>
    <w:rsid w:val="00F20B7E"/>
    <w:rsid w:val="00F2486D"/>
    <w:rsid w:val="00F2781C"/>
    <w:rsid w:val="00F30D9C"/>
    <w:rsid w:val="00F31E13"/>
    <w:rsid w:val="00F3221D"/>
    <w:rsid w:val="00F32E53"/>
    <w:rsid w:val="00F418F0"/>
    <w:rsid w:val="00F4269E"/>
    <w:rsid w:val="00F43779"/>
    <w:rsid w:val="00F442EC"/>
    <w:rsid w:val="00F4511C"/>
    <w:rsid w:val="00F47458"/>
    <w:rsid w:val="00F475E6"/>
    <w:rsid w:val="00F50817"/>
    <w:rsid w:val="00F53DC5"/>
    <w:rsid w:val="00F53DD4"/>
    <w:rsid w:val="00F545F3"/>
    <w:rsid w:val="00F56117"/>
    <w:rsid w:val="00F57567"/>
    <w:rsid w:val="00F57C81"/>
    <w:rsid w:val="00F609C2"/>
    <w:rsid w:val="00F6146B"/>
    <w:rsid w:val="00F618BB"/>
    <w:rsid w:val="00F618DE"/>
    <w:rsid w:val="00F63220"/>
    <w:rsid w:val="00F67163"/>
    <w:rsid w:val="00F70A89"/>
    <w:rsid w:val="00F73C74"/>
    <w:rsid w:val="00F77833"/>
    <w:rsid w:val="00F77F61"/>
    <w:rsid w:val="00F80654"/>
    <w:rsid w:val="00F83D6C"/>
    <w:rsid w:val="00F9143C"/>
    <w:rsid w:val="00F9202E"/>
    <w:rsid w:val="00F92200"/>
    <w:rsid w:val="00F93177"/>
    <w:rsid w:val="00F9421C"/>
    <w:rsid w:val="00F953A7"/>
    <w:rsid w:val="00F96196"/>
    <w:rsid w:val="00FA11D9"/>
    <w:rsid w:val="00FA5BCD"/>
    <w:rsid w:val="00FB15C4"/>
    <w:rsid w:val="00FB205D"/>
    <w:rsid w:val="00FB211A"/>
    <w:rsid w:val="00FB217E"/>
    <w:rsid w:val="00FB30D2"/>
    <w:rsid w:val="00FB6391"/>
    <w:rsid w:val="00FB6480"/>
    <w:rsid w:val="00FC02EF"/>
    <w:rsid w:val="00FC1B0A"/>
    <w:rsid w:val="00FC4132"/>
    <w:rsid w:val="00FC5DA9"/>
    <w:rsid w:val="00FC67AD"/>
    <w:rsid w:val="00FD0D42"/>
    <w:rsid w:val="00FD1500"/>
    <w:rsid w:val="00FD1B2C"/>
    <w:rsid w:val="00FD1E11"/>
    <w:rsid w:val="00FD1FE0"/>
    <w:rsid w:val="00FD210E"/>
    <w:rsid w:val="00FD26C9"/>
    <w:rsid w:val="00FD2E51"/>
    <w:rsid w:val="00FD3680"/>
    <w:rsid w:val="00FD3A19"/>
    <w:rsid w:val="00FD60F7"/>
    <w:rsid w:val="00FD650F"/>
    <w:rsid w:val="00FD6D57"/>
    <w:rsid w:val="00FE4BA2"/>
    <w:rsid w:val="00FF04AB"/>
    <w:rsid w:val="00FF2264"/>
    <w:rsid w:val="00FF4643"/>
    <w:rsid w:val="00FF5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6806BA03"/>
  <w15:chartTrackingRefBased/>
  <w15:docId w15:val="{6E2E2C52-976E-4C9A-86A7-9AB08AB5C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Cit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3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color w:val="000000"/>
      <w:sz w:val="2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C28A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823C27"/>
    <w:pPr>
      <w:jc w:val="center"/>
    </w:pPr>
    <w:rPr>
      <w:b/>
      <w:sz w:val="22"/>
    </w:rPr>
  </w:style>
  <w:style w:type="character" w:styleId="CommentReference">
    <w:name w:val="annotation reference"/>
    <w:semiHidden/>
    <w:rsid w:val="0046766B"/>
    <w:rPr>
      <w:sz w:val="16"/>
      <w:szCs w:val="16"/>
    </w:rPr>
  </w:style>
  <w:style w:type="paragraph" w:styleId="CommentText">
    <w:name w:val="annotation text"/>
    <w:basedOn w:val="Normal"/>
    <w:semiHidden/>
    <w:rsid w:val="0046766B"/>
    <w:rPr>
      <w:sz w:val="20"/>
    </w:rPr>
  </w:style>
  <w:style w:type="paragraph" w:styleId="CommentSubject">
    <w:name w:val="annotation subject"/>
    <w:basedOn w:val="CommentText"/>
    <w:next w:val="CommentText"/>
    <w:semiHidden/>
    <w:rsid w:val="0046766B"/>
    <w:rPr>
      <w:b/>
      <w:bCs/>
    </w:rPr>
  </w:style>
  <w:style w:type="paragraph" w:styleId="BalloonText">
    <w:name w:val="Balloon Text"/>
    <w:basedOn w:val="Normal"/>
    <w:semiHidden/>
    <w:rsid w:val="0046766B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1E45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E45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E4515"/>
  </w:style>
  <w:style w:type="paragraph" w:styleId="List">
    <w:name w:val="List"/>
    <w:basedOn w:val="Normal"/>
    <w:rsid w:val="000B3B35"/>
    <w:pPr>
      <w:overflowPunct w:val="0"/>
      <w:autoSpaceDE w:val="0"/>
      <w:autoSpaceDN w:val="0"/>
      <w:adjustRightInd w:val="0"/>
      <w:ind w:left="360" w:hanging="360"/>
    </w:pPr>
    <w:rPr>
      <w:kern w:val="24"/>
      <w:sz w:val="24"/>
    </w:rPr>
  </w:style>
  <w:style w:type="paragraph" w:styleId="BodyText">
    <w:name w:val="Body Text"/>
    <w:basedOn w:val="Normal"/>
    <w:rsid w:val="000B3B35"/>
    <w:pPr>
      <w:overflowPunct w:val="0"/>
      <w:autoSpaceDE w:val="0"/>
      <w:autoSpaceDN w:val="0"/>
      <w:adjustRightInd w:val="0"/>
      <w:spacing w:after="120"/>
    </w:pPr>
    <w:rPr>
      <w:kern w:val="24"/>
      <w:sz w:val="24"/>
    </w:rPr>
  </w:style>
  <w:style w:type="character" w:styleId="Hyperlink">
    <w:name w:val="Hyperlink"/>
    <w:uiPriority w:val="99"/>
    <w:unhideWhenUsed/>
    <w:rsid w:val="00673186"/>
    <w:rPr>
      <w:color w:val="822223"/>
      <w:u w:val="single"/>
    </w:rPr>
  </w:style>
  <w:style w:type="paragraph" w:customStyle="1" w:styleId="incr0">
    <w:name w:val="incr0"/>
    <w:basedOn w:val="Normal"/>
    <w:rsid w:val="00673186"/>
    <w:pPr>
      <w:spacing w:line="312" w:lineRule="atLeast"/>
      <w:ind w:left="720"/>
    </w:pPr>
    <w:rPr>
      <w:rFonts w:ascii="Arial" w:hAnsi="Arial" w:cs="Arial"/>
      <w:color w:val="000000"/>
      <w:sz w:val="21"/>
      <w:szCs w:val="21"/>
    </w:rPr>
  </w:style>
  <w:style w:type="paragraph" w:customStyle="1" w:styleId="incr1">
    <w:name w:val="incr1"/>
    <w:basedOn w:val="Normal"/>
    <w:rsid w:val="00673186"/>
    <w:pPr>
      <w:spacing w:line="312" w:lineRule="atLeast"/>
      <w:ind w:left="1344"/>
    </w:pPr>
    <w:rPr>
      <w:rFonts w:ascii="Arial" w:hAnsi="Arial" w:cs="Arial"/>
      <w:color w:val="000000"/>
      <w:sz w:val="21"/>
      <w:szCs w:val="21"/>
    </w:rPr>
  </w:style>
  <w:style w:type="paragraph" w:customStyle="1" w:styleId="incr2">
    <w:name w:val="incr2"/>
    <w:basedOn w:val="Normal"/>
    <w:rsid w:val="00673186"/>
    <w:pPr>
      <w:spacing w:line="312" w:lineRule="atLeast"/>
      <w:ind w:left="2160"/>
    </w:pPr>
    <w:rPr>
      <w:rFonts w:ascii="Arial" w:hAnsi="Arial" w:cs="Arial"/>
      <w:color w:val="000000"/>
      <w:sz w:val="21"/>
      <w:szCs w:val="21"/>
    </w:rPr>
  </w:style>
  <w:style w:type="paragraph" w:customStyle="1" w:styleId="content1">
    <w:name w:val="content1"/>
    <w:basedOn w:val="Normal"/>
    <w:rsid w:val="00673186"/>
    <w:pPr>
      <w:spacing w:before="48" w:line="312" w:lineRule="atLeast"/>
      <w:ind w:left="1440"/>
    </w:pPr>
    <w:rPr>
      <w:rFonts w:ascii="Arial" w:hAnsi="Arial" w:cs="Arial"/>
      <w:color w:val="000000"/>
      <w:sz w:val="21"/>
      <w:szCs w:val="21"/>
    </w:rPr>
  </w:style>
  <w:style w:type="paragraph" w:customStyle="1" w:styleId="content2">
    <w:name w:val="content2"/>
    <w:basedOn w:val="Normal"/>
    <w:rsid w:val="00673186"/>
    <w:pPr>
      <w:spacing w:before="48" w:line="312" w:lineRule="atLeast"/>
      <w:ind w:left="2160"/>
    </w:pPr>
    <w:rPr>
      <w:rFonts w:ascii="Arial" w:hAnsi="Arial" w:cs="Arial"/>
      <w:color w:val="000000"/>
      <w:sz w:val="21"/>
      <w:szCs w:val="21"/>
    </w:rPr>
  </w:style>
  <w:style w:type="paragraph" w:customStyle="1" w:styleId="content3">
    <w:name w:val="content3"/>
    <w:basedOn w:val="Normal"/>
    <w:rsid w:val="00673186"/>
    <w:pPr>
      <w:spacing w:before="48" w:line="312" w:lineRule="atLeast"/>
      <w:ind w:left="2880"/>
    </w:pPr>
    <w:rPr>
      <w:rFonts w:ascii="Arial" w:hAnsi="Arial" w:cs="Arial"/>
      <w:color w:val="000000"/>
      <w:sz w:val="21"/>
      <w:szCs w:val="21"/>
    </w:rPr>
  </w:style>
  <w:style w:type="paragraph" w:customStyle="1" w:styleId="refnote">
    <w:name w:val="refnote"/>
    <w:basedOn w:val="Normal"/>
    <w:rsid w:val="00673186"/>
    <w:pPr>
      <w:spacing w:before="48" w:after="100" w:afterAutospacing="1" w:line="312" w:lineRule="atLeast"/>
      <w:ind w:left="864"/>
    </w:pPr>
    <w:rPr>
      <w:rFonts w:ascii="Arial" w:hAnsi="Arial" w:cs="Arial"/>
      <w:i/>
      <w:iCs/>
      <w:color w:val="777777"/>
      <w:sz w:val="18"/>
      <w:szCs w:val="18"/>
    </w:rPr>
  </w:style>
  <w:style w:type="paragraph" w:customStyle="1" w:styleId="p0">
    <w:name w:val="p0"/>
    <w:basedOn w:val="Normal"/>
    <w:rsid w:val="00673186"/>
    <w:pPr>
      <w:spacing w:before="48" w:after="240" w:line="312" w:lineRule="atLeast"/>
      <w:ind w:left="720" w:firstLine="720"/>
    </w:pPr>
    <w:rPr>
      <w:rFonts w:ascii="Arial" w:hAnsi="Arial" w:cs="Arial"/>
      <w:color w:val="000000"/>
      <w:sz w:val="21"/>
      <w:szCs w:val="21"/>
    </w:rPr>
  </w:style>
  <w:style w:type="paragraph" w:customStyle="1" w:styleId="bc0">
    <w:name w:val="bc0"/>
    <w:basedOn w:val="Normal"/>
    <w:rsid w:val="00673186"/>
    <w:pPr>
      <w:spacing w:before="48" w:after="240" w:line="312" w:lineRule="atLeast"/>
      <w:ind w:left="720"/>
    </w:pPr>
    <w:rPr>
      <w:rFonts w:ascii="Arial" w:hAnsi="Arial" w:cs="Arial"/>
      <w:color w:val="000000"/>
      <w:sz w:val="21"/>
      <w:szCs w:val="21"/>
    </w:rPr>
  </w:style>
  <w:style w:type="paragraph" w:customStyle="1" w:styleId="b0">
    <w:name w:val="b0"/>
    <w:basedOn w:val="Normal"/>
    <w:rsid w:val="00673186"/>
    <w:pPr>
      <w:spacing w:before="48" w:line="312" w:lineRule="atLeast"/>
      <w:ind w:left="720"/>
    </w:pPr>
    <w:rPr>
      <w:rFonts w:ascii="Arial" w:hAnsi="Arial" w:cs="Arial"/>
      <w:color w:val="000000"/>
      <w:sz w:val="21"/>
      <w:szCs w:val="21"/>
    </w:rPr>
  </w:style>
  <w:style w:type="paragraph" w:customStyle="1" w:styleId="b1">
    <w:name w:val="b1"/>
    <w:basedOn w:val="Normal"/>
    <w:rsid w:val="00673186"/>
    <w:pPr>
      <w:spacing w:before="48" w:line="312" w:lineRule="atLeast"/>
      <w:ind w:left="1440"/>
    </w:pPr>
    <w:rPr>
      <w:rFonts w:ascii="Arial" w:hAnsi="Arial" w:cs="Arial"/>
      <w:color w:val="000000"/>
      <w:sz w:val="21"/>
      <w:szCs w:val="21"/>
    </w:rPr>
  </w:style>
  <w:style w:type="paragraph" w:customStyle="1" w:styleId="b2">
    <w:name w:val="b2"/>
    <w:basedOn w:val="Normal"/>
    <w:rsid w:val="00673186"/>
    <w:pPr>
      <w:spacing w:before="48" w:line="312" w:lineRule="atLeast"/>
      <w:ind w:left="2160"/>
    </w:pPr>
    <w:rPr>
      <w:rFonts w:ascii="Arial" w:hAnsi="Arial" w:cs="Arial"/>
      <w:color w:val="000000"/>
      <w:sz w:val="21"/>
      <w:szCs w:val="21"/>
    </w:rPr>
  </w:style>
  <w:style w:type="paragraph" w:customStyle="1" w:styleId="b3">
    <w:name w:val="b3"/>
    <w:basedOn w:val="Normal"/>
    <w:rsid w:val="00673186"/>
    <w:pPr>
      <w:spacing w:before="48" w:line="312" w:lineRule="atLeast"/>
      <w:ind w:left="2880"/>
    </w:pPr>
    <w:rPr>
      <w:rFonts w:ascii="Arial" w:hAnsi="Arial" w:cs="Arial"/>
      <w:color w:val="000000"/>
      <w:sz w:val="21"/>
      <w:szCs w:val="21"/>
    </w:rPr>
  </w:style>
  <w:style w:type="paragraph" w:customStyle="1" w:styleId="sec">
    <w:name w:val="sec"/>
    <w:basedOn w:val="Normal"/>
    <w:rsid w:val="00673186"/>
    <w:pPr>
      <w:spacing w:before="48" w:after="120" w:line="360" w:lineRule="atLeast"/>
      <w:ind w:left="120"/>
    </w:pPr>
    <w:rPr>
      <w:rFonts w:ascii="Arial" w:hAnsi="Arial" w:cs="Arial"/>
      <w:b/>
      <w:bCs/>
      <w:color w:val="555555"/>
      <w:sz w:val="24"/>
      <w:szCs w:val="24"/>
    </w:rPr>
  </w:style>
  <w:style w:type="paragraph" w:customStyle="1" w:styleId="bc">
    <w:name w:val="bc"/>
    <w:basedOn w:val="Normal"/>
    <w:rsid w:val="00673186"/>
    <w:pPr>
      <w:spacing w:before="100" w:beforeAutospacing="1" w:after="100" w:afterAutospacing="1" w:line="312" w:lineRule="atLeast"/>
    </w:pPr>
    <w:rPr>
      <w:rFonts w:ascii="Arial" w:hAnsi="Arial" w:cs="Arial"/>
      <w:color w:val="000000"/>
      <w:sz w:val="21"/>
      <w:szCs w:val="21"/>
    </w:rPr>
  </w:style>
  <w:style w:type="character" w:styleId="HTMLCite">
    <w:name w:val="HTML Cite"/>
    <w:uiPriority w:val="99"/>
    <w:unhideWhenUsed/>
    <w:rsid w:val="00673186"/>
    <w:rPr>
      <w:i/>
      <w:iCs/>
    </w:rPr>
  </w:style>
  <w:style w:type="paragraph" w:styleId="ListParagraph">
    <w:name w:val="List Paragraph"/>
    <w:basedOn w:val="Normal"/>
    <w:uiPriority w:val="34"/>
    <w:qFormat/>
    <w:rsid w:val="00C10013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BE39E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semiHidden/>
    <w:rsid w:val="00DC28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rsid w:val="0065618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22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6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4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6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5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6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8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2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9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61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6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8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4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3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379609-FB40-4820-B9D5-050EC6792B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5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ZA Draft Agenda</vt:lpstr>
    </vt:vector>
  </TitlesOfParts>
  <Company>City of New Haven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ZA Draft Agenda</dc:title>
  <dc:subject/>
  <dc:creator>TTalbot</dc:creator>
  <cp:keywords/>
  <cp:lastModifiedBy>Fatima Cecunjanin</cp:lastModifiedBy>
  <cp:revision>4</cp:revision>
  <cp:lastPrinted>2021-10-29T19:12:00Z</cp:lastPrinted>
  <dcterms:created xsi:type="dcterms:W3CDTF">2024-04-03T13:48:00Z</dcterms:created>
  <dcterms:modified xsi:type="dcterms:W3CDTF">2024-04-03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556900c-5ad4-4f2b-8019-65cb4ed22374_Enabled">
    <vt:lpwstr>true</vt:lpwstr>
  </property>
  <property fmtid="{D5CDD505-2E9C-101B-9397-08002B2CF9AE}" pid="3" name="MSIP_Label_c556900c-5ad4-4f2b-8019-65cb4ed22374_SetDate">
    <vt:lpwstr>2023-08-31T13:42:19Z</vt:lpwstr>
  </property>
  <property fmtid="{D5CDD505-2E9C-101B-9397-08002B2CF9AE}" pid="4" name="MSIP_Label_c556900c-5ad4-4f2b-8019-65cb4ed22374_Method">
    <vt:lpwstr>Standard</vt:lpwstr>
  </property>
  <property fmtid="{D5CDD505-2E9C-101B-9397-08002B2CF9AE}" pid="5" name="MSIP_Label_c556900c-5ad4-4f2b-8019-65cb4ed22374_Name">
    <vt:lpwstr>defa4170-0d19-0005-0004-bc88714345d2</vt:lpwstr>
  </property>
  <property fmtid="{D5CDD505-2E9C-101B-9397-08002B2CF9AE}" pid="6" name="MSIP_Label_c556900c-5ad4-4f2b-8019-65cb4ed22374_SiteId">
    <vt:lpwstr>dd83ce47-326d-4fe9-a0e5-7530887f77ab</vt:lpwstr>
  </property>
  <property fmtid="{D5CDD505-2E9C-101B-9397-08002B2CF9AE}" pid="7" name="MSIP_Label_c556900c-5ad4-4f2b-8019-65cb4ed22374_ActionId">
    <vt:lpwstr>a1a52513-c040-4a07-9d11-fd7a74d8b492</vt:lpwstr>
  </property>
  <property fmtid="{D5CDD505-2E9C-101B-9397-08002B2CF9AE}" pid="8" name="MSIP_Label_c556900c-5ad4-4f2b-8019-65cb4ed22374_ContentBits">
    <vt:lpwstr>0</vt:lpwstr>
  </property>
</Properties>
</file>